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B93F5" w14:textId="47CA96CB" w:rsidR="1D5CFB45" w:rsidRPr="00420477" w:rsidRDefault="1D5CFB45" w:rsidP="3D5C2E27">
      <w:pPr>
        <w:pStyle w:val="NoSpacing"/>
        <w:rPr>
          <w:rFonts w:ascii="Myriad Pro" w:hAnsi="Myriad Pro"/>
          <w:lang w:val="ru-RU"/>
        </w:rPr>
      </w:pPr>
    </w:p>
    <w:p w14:paraId="65A445B0" w14:textId="41AF6B82" w:rsidR="00004D9D" w:rsidRPr="00420477" w:rsidRDefault="002A0557" w:rsidP="003B503E">
      <w:pPr>
        <w:pStyle w:val="BodyA"/>
        <w:snapToGrid w:val="0"/>
        <w:spacing w:before="120" w:after="120" w:line="240" w:lineRule="auto"/>
        <w:jc w:val="center"/>
        <w:rPr>
          <w:rFonts w:ascii="Myriad Pro" w:hAnsi="Myriad Pro"/>
          <w:b/>
          <w:bCs/>
          <w:color w:val="2F5496" w:themeColor="accent1" w:themeShade="BF"/>
          <w:sz w:val="28"/>
          <w:szCs w:val="28"/>
          <w:lang w:val="ru-RU"/>
        </w:rPr>
      </w:pPr>
      <w:r w:rsidRPr="00420477">
        <w:rPr>
          <w:rFonts w:ascii="Myriad Pro" w:hAnsi="Myriad Pro"/>
          <w:b/>
          <w:bCs/>
          <w:color w:val="2F5496" w:themeColor="accent1" w:themeShade="BF"/>
          <w:sz w:val="28"/>
          <w:szCs w:val="28"/>
          <w:lang w:val="ru-RU"/>
        </w:rPr>
        <w:t xml:space="preserve">ФОРМУЛЯР ЗАЯВКИ </w:t>
      </w:r>
    </w:p>
    <w:p w14:paraId="6681A8C1" w14:textId="011B68E0" w:rsidR="00B944A3" w:rsidRPr="004B691B" w:rsidRDefault="004B691B" w:rsidP="004B691B">
      <w:pPr>
        <w:pStyle w:val="ListParagraph"/>
        <w:ind w:left="284"/>
        <w:jc w:val="center"/>
        <w:rPr>
          <w:rFonts w:ascii="Myriad Pro" w:eastAsia="Calibri" w:hAnsi="Myriad Pro" w:cs="Calibri"/>
          <w:b/>
          <w:bCs/>
          <w:color w:val="2F5496" w:themeColor="accent1" w:themeShade="BF"/>
          <w:sz w:val="24"/>
          <w:szCs w:val="24"/>
          <w:bdr w:val="nil"/>
          <w:lang w:val="ru-RU"/>
        </w:rPr>
      </w:pPr>
      <w:r w:rsidRPr="004B691B">
        <w:rPr>
          <w:rFonts w:ascii="Myriad Pro" w:eastAsia="Calibri" w:hAnsi="Myriad Pro" w:cs="Calibri"/>
          <w:b/>
          <w:bCs/>
          <w:color w:val="2F5496" w:themeColor="accent1" w:themeShade="BF"/>
          <w:sz w:val="24"/>
          <w:szCs w:val="24"/>
          <w:bdr w:val="nil"/>
          <w:lang w:val="ru-RU"/>
        </w:rPr>
        <w:t>Поддержка развития местных сообществ на обоих берегах Днестра</w:t>
      </w:r>
    </w:p>
    <w:p w14:paraId="13930909" w14:textId="77777777" w:rsidR="004B691B" w:rsidRPr="00420477" w:rsidRDefault="004B691B" w:rsidP="004B691B">
      <w:pPr>
        <w:pStyle w:val="ListParagraph"/>
        <w:ind w:left="284"/>
        <w:jc w:val="center"/>
        <w:rPr>
          <w:rStyle w:val="eop"/>
          <w:rFonts w:ascii="Myriad Pro" w:hAnsi="Myriad Pro" w:cstheme="minorHAnsi"/>
          <w:b/>
          <w:bCs/>
          <w:color w:val="3B3838" w:themeColor="background2" w:themeShade="40"/>
          <w:sz w:val="24"/>
          <w:szCs w:val="24"/>
          <w:shd w:val="clear" w:color="auto" w:fill="FFFFFF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2857"/>
        <w:gridCol w:w="2858"/>
      </w:tblGrid>
      <w:tr w:rsidR="008B0FB9" w:rsidRPr="00420477" w14:paraId="4E555247" w14:textId="77777777" w:rsidTr="00974801">
        <w:tc>
          <w:tcPr>
            <w:tcW w:w="10246" w:type="dxa"/>
            <w:gridSpan w:val="4"/>
            <w:vAlign w:val="center"/>
          </w:tcPr>
          <w:p w14:paraId="7CF49717" w14:textId="40DAEC37" w:rsidR="008B0FB9" w:rsidRPr="00420477" w:rsidRDefault="002A0557" w:rsidP="00007F2E">
            <w:pPr>
              <w:pStyle w:val="ListParagraph"/>
              <w:numPr>
                <w:ilvl w:val="0"/>
                <w:numId w:val="4"/>
              </w:numPr>
              <w:spacing w:before="40" w:after="40"/>
              <w:contextualSpacing w:val="0"/>
              <w:jc w:val="center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Style w:val="eop"/>
                <w:rFonts w:ascii="Myriad Pro" w:hAnsi="Myriad Pro" w:cstheme="minorHAnsi"/>
                <w:b/>
                <w:bCs/>
                <w:color w:val="2F5496" w:themeColor="accent1" w:themeShade="BF"/>
                <w:shd w:val="clear" w:color="auto" w:fill="FFFFFF"/>
                <w:lang w:val="ru-RU"/>
              </w:rPr>
              <w:t xml:space="preserve">ОБЩАЯ ИНФОРМАЦИЯ О ЗАЯВИТЕЛЕ  </w:t>
            </w:r>
          </w:p>
        </w:tc>
      </w:tr>
      <w:tr w:rsidR="00B944A3" w:rsidRPr="00420477" w14:paraId="13E4A7E9" w14:textId="77777777" w:rsidTr="00C25FE2">
        <w:tc>
          <w:tcPr>
            <w:tcW w:w="562" w:type="dxa"/>
            <w:vAlign w:val="center"/>
          </w:tcPr>
          <w:p w14:paraId="47C871B6" w14:textId="1F2A9A0E" w:rsidR="00004D9D" w:rsidRPr="00420477" w:rsidRDefault="00004D9D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14530EC7" w14:textId="3138F57A" w:rsidR="00004D9D" w:rsidRPr="00420477" w:rsidRDefault="002A0557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Наименование населенного пункта-заявителя</w:t>
            </w:r>
            <w:r w:rsidR="00007F2E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</w:p>
        </w:tc>
        <w:tc>
          <w:tcPr>
            <w:tcW w:w="5715" w:type="dxa"/>
            <w:gridSpan w:val="2"/>
          </w:tcPr>
          <w:p w14:paraId="6FBF2B15" w14:textId="55E6DA57" w:rsidR="00004D9D" w:rsidRPr="00420477" w:rsidRDefault="00004D9D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</w:tr>
      <w:tr w:rsidR="00B944A3" w:rsidRPr="00420477" w14:paraId="202FF763" w14:textId="77777777" w:rsidTr="004C1BD7">
        <w:tc>
          <w:tcPr>
            <w:tcW w:w="562" w:type="dxa"/>
            <w:vAlign w:val="center"/>
          </w:tcPr>
          <w:p w14:paraId="460A630C" w14:textId="4064C48E" w:rsidR="00004D9D" w:rsidRPr="00420477" w:rsidRDefault="00004D9D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0578BD1E" w14:textId="4BD270E5" w:rsidR="00004D9D" w:rsidRPr="00420477" w:rsidRDefault="002A0557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Район</w:t>
            </w:r>
            <w:r w:rsidR="00B944A3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</w:p>
        </w:tc>
        <w:tc>
          <w:tcPr>
            <w:tcW w:w="5715" w:type="dxa"/>
            <w:gridSpan w:val="2"/>
          </w:tcPr>
          <w:p w14:paraId="17868F31" w14:textId="516AB398" w:rsidR="00004D9D" w:rsidRPr="00420477" w:rsidRDefault="00004D9D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</w:tr>
      <w:tr w:rsidR="007D4D52" w:rsidRPr="00420477" w14:paraId="2EDCD869" w14:textId="77777777" w:rsidTr="004C1BD7">
        <w:tc>
          <w:tcPr>
            <w:tcW w:w="562" w:type="dxa"/>
            <w:vAlign w:val="center"/>
          </w:tcPr>
          <w:p w14:paraId="6B32475C" w14:textId="77777777" w:rsidR="007D4D52" w:rsidRPr="00420477" w:rsidRDefault="007D4D52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6F1ECEED" w14:textId="6277E9FD" w:rsidR="007D4D52" w:rsidRPr="00420477" w:rsidRDefault="002A0557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Контактные данные заявителя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</w:p>
        </w:tc>
        <w:tc>
          <w:tcPr>
            <w:tcW w:w="2857" w:type="dxa"/>
          </w:tcPr>
          <w:p w14:paraId="1FE2FFA9" w14:textId="6E6C26AF" w:rsidR="007D4D52" w:rsidRPr="00420477" w:rsidRDefault="002A0557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Тел.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: </w:t>
            </w:r>
          </w:p>
        </w:tc>
        <w:tc>
          <w:tcPr>
            <w:tcW w:w="2858" w:type="dxa"/>
          </w:tcPr>
          <w:p w14:paraId="02E88FAF" w14:textId="3D43B8A3" w:rsidR="007D4D52" w:rsidRPr="00420477" w:rsidRDefault="009F1B8F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9F1B8F">
              <w:rPr>
                <w:rFonts w:ascii="Myriad Pro" w:hAnsi="Myriad Pro"/>
                <w:color w:val="3B3838" w:themeColor="background2" w:themeShade="40"/>
                <w:lang w:val="ru-RU"/>
              </w:rPr>
              <w:t>Эл. адрес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  <w:r w:rsidR="005B1A4E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</w:tc>
      </w:tr>
      <w:tr w:rsidR="00B50C20" w:rsidRPr="00420477" w14:paraId="1D835843" w14:textId="77777777" w:rsidTr="004C1BD7">
        <w:tc>
          <w:tcPr>
            <w:tcW w:w="562" w:type="dxa"/>
            <w:vAlign w:val="center"/>
          </w:tcPr>
          <w:p w14:paraId="69A42589" w14:textId="77777777" w:rsidR="00B50C20" w:rsidRPr="00420477" w:rsidRDefault="00B50C20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5940D860" w14:textId="17AA8B79" w:rsidR="00B50C20" w:rsidRPr="00420477" w:rsidRDefault="002A0557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Вебсайт</w:t>
            </w:r>
            <w:r w:rsidR="00B50C20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(</w:t>
            </w: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если имеется</w:t>
            </w:r>
            <w:r w:rsidR="00B50C20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):</w:t>
            </w:r>
          </w:p>
        </w:tc>
        <w:tc>
          <w:tcPr>
            <w:tcW w:w="5715" w:type="dxa"/>
            <w:gridSpan w:val="2"/>
          </w:tcPr>
          <w:p w14:paraId="1EC8EEF1" w14:textId="77777777" w:rsidR="00B50C20" w:rsidRPr="00420477" w:rsidRDefault="00B50C20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</w:tr>
      <w:tr w:rsidR="007D4D52" w:rsidRPr="00731E7D" w14:paraId="45592FD3" w14:textId="77777777" w:rsidTr="004C1BD7">
        <w:tc>
          <w:tcPr>
            <w:tcW w:w="562" w:type="dxa"/>
            <w:vAlign w:val="center"/>
          </w:tcPr>
          <w:p w14:paraId="69775548" w14:textId="77777777" w:rsidR="007D4D52" w:rsidRPr="00420477" w:rsidRDefault="007D4D52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220F9482" w14:textId="72292B13" w:rsidR="007D4D52" w:rsidRPr="00420477" w:rsidRDefault="00871EB1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Лицо, ответственное за заполнение настоящего формуляра</w:t>
            </w:r>
            <w:r w:rsidR="005B1A4E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</w:p>
        </w:tc>
        <w:tc>
          <w:tcPr>
            <w:tcW w:w="5715" w:type="dxa"/>
            <w:gridSpan w:val="2"/>
          </w:tcPr>
          <w:p w14:paraId="6B1CA7AB" w14:textId="77777777" w:rsidR="007D4D52" w:rsidRPr="00420477" w:rsidRDefault="007D4D52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</w:tr>
      <w:tr w:rsidR="007D4D52" w:rsidRPr="00420477" w14:paraId="2D0CE236" w14:textId="77777777" w:rsidTr="004C1BD7">
        <w:tc>
          <w:tcPr>
            <w:tcW w:w="562" w:type="dxa"/>
            <w:vAlign w:val="center"/>
          </w:tcPr>
          <w:p w14:paraId="3DFF23DC" w14:textId="77777777" w:rsidR="007D4D52" w:rsidRPr="00420477" w:rsidRDefault="007D4D52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3969" w:type="dxa"/>
          </w:tcPr>
          <w:p w14:paraId="000F908F" w14:textId="30666260" w:rsidR="007D4D52" w:rsidRPr="00420477" w:rsidRDefault="00871EB1" w:rsidP="00007F2E">
            <w:pPr>
              <w:spacing w:before="40" w:after="40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Контактные данные ответственного лица</w:t>
            </w:r>
            <w:r w:rsidR="00767EE6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</w:tc>
        <w:tc>
          <w:tcPr>
            <w:tcW w:w="2857" w:type="dxa"/>
          </w:tcPr>
          <w:p w14:paraId="7029650F" w14:textId="0E9531E4" w:rsidR="007D4D52" w:rsidRPr="00420477" w:rsidRDefault="002A0557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Тел.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: </w:t>
            </w:r>
          </w:p>
        </w:tc>
        <w:tc>
          <w:tcPr>
            <w:tcW w:w="2858" w:type="dxa"/>
          </w:tcPr>
          <w:p w14:paraId="7F16E99B" w14:textId="4C71F7D1" w:rsidR="007D4D52" w:rsidRPr="00420477" w:rsidRDefault="009F1B8F" w:rsidP="00007F2E">
            <w:pPr>
              <w:spacing w:before="40" w:after="4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9F1B8F">
              <w:rPr>
                <w:rFonts w:ascii="Myriad Pro" w:hAnsi="Myriad Pro"/>
                <w:color w:val="3B3838" w:themeColor="background2" w:themeShade="40"/>
                <w:lang w:val="ru-RU"/>
              </w:rPr>
              <w:t>Эл. адрес</w:t>
            </w:r>
            <w:r w:rsidR="007D4D52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>:</w:t>
            </w:r>
            <w:r w:rsidR="005B1A4E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</w:tc>
      </w:tr>
    </w:tbl>
    <w:p w14:paraId="36BF8CDD" w14:textId="77777777" w:rsidR="00E73CE9" w:rsidRPr="00420477" w:rsidRDefault="00E73CE9" w:rsidP="00E73CE9">
      <w:pPr>
        <w:pStyle w:val="ListParagraph"/>
        <w:spacing w:after="0"/>
        <w:ind w:left="357"/>
        <w:jc w:val="both"/>
        <w:rPr>
          <w:rFonts w:ascii="Myriad Pro" w:hAnsi="Myriad Pro"/>
          <w:b/>
          <w:bCs/>
          <w:color w:val="3B3838" w:themeColor="background2" w:themeShade="40"/>
          <w:sz w:val="24"/>
          <w:szCs w:val="24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643"/>
      </w:tblGrid>
      <w:tr w:rsidR="00161E7F" w:rsidRPr="00731E7D" w14:paraId="5CE84867" w14:textId="77777777" w:rsidTr="0D29164E">
        <w:tc>
          <w:tcPr>
            <w:tcW w:w="10205" w:type="dxa"/>
            <w:gridSpan w:val="2"/>
            <w:vAlign w:val="center"/>
          </w:tcPr>
          <w:p w14:paraId="5A53D391" w14:textId="07348437" w:rsidR="00161E7F" w:rsidRPr="00420477" w:rsidRDefault="001C02C6" w:rsidP="00007F2E">
            <w:pPr>
              <w:pStyle w:val="ListParagraph"/>
              <w:numPr>
                <w:ilvl w:val="0"/>
                <w:numId w:val="4"/>
              </w:numPr>
              <w:spacing w:before="40" w:after="40"/>
              <w:contextualSpacing w:val="0"/>
              <w:jc w:val="center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Style w:val="eop"/>
                <w:rFonts w:ascii="Myriad Pro" w:hAnsi="Myriad Pro" w:cstheme="minorHAnsi"/>
                <w:b/>
                <w:bCs/>
                <w:color w:val="2F5496" w:themeColor="accent1" w:themeShade="BF"/>
                <w:shd w:val="clear" w:color="auto" w:fill="FFFFFF"/>
                <w:lang w:val="ru-RU"/>
              </w:rPr>
              <w:t xml:space="preserve">ОБЩАЯ ИНФОРМАЦИЯ О НАСЕЛЕННОМ ПУНКТЕ  </w:t>
            </w:r>
          </w:p>
        </w:tc>
      </w:tr>
      <w:tr w:rsidR="00164735" w:rsidRPr="00731E7D" w14:paraId="3FDD1E70" w14:textId="77777777" w:rsidTr="00FF66E9">
        <w:tc>
          <w:tcPr>
            <w:tcW w:w="562" w:type="dxa"/>
            <w:vAlign w:val="center"/>
          </w:tcPr>
          <w:p w14:paraId="6AEC7021" w14:textId="77777777" w:rsidR="00164735" w:rsidRPr="00420477" w:rsidRDefault="00164735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2CD343CF" w14:textId="5674866A" w:rsidR="00164735" w:rsidRPr="00420477" w:rsidRDefault="00D079E0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Укажите общее </w:t>
            </w:r>
            <w:r w:rsidR="009A00BA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количество 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жителей в населенном пункте</w:t>
            </w:r>
          </w:p>
        </w:tc>
      </w:tr>
      <w:tr w:rsidR="00164735" w:rsidRPr="00731E7D" w14:paraId="3BB9A3A2" w14:textId="77777777" w:rsidTr="00FF66E9">
        <w:tc>
          <w:tcPr>
            <w:tcW w:w="10205" w:type="dxa"/>
            <w:gridSpan w:val="2"/>
          </w:tcPr>
          <w:p w14:paraId="37FBC612" w14:textId="2A818D15" w:rsidR="00007F2E" w:rsidRPr="00420477" w:rsidRDefault="00D079E0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Общее количество </w:t>
            </w:r>
          </w:p>
          <w:p w14:paraId="07197DA0" w14:textId="2D8B86D0" w:rsidR="00164735" w:rsidRPr="00731E7D" w:rsidRDefault="00767EE6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Из них д</w:t>
            </w:r>
            <w:r w:rsidR="00D079E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ля</w:t>
            </w:r>
            <w:r w:rsidR="00007F2E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(%) </w:t>
            </w:r>
            <w:r w:rsidR="00D079E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женщин</w:t>
            </w:r>
            <w:r w:rsidR="00D65611">
              <w:rPr>
                <w:rFonts w:ascii="Myriad Pro" w:hAnsi="Myriad Pro"/>
                <w:i/>
                <w:iCs/>
                <w:color w:val="3B3838" w:themeColor="background2" w:themeShade="40"/>
                <w:lang w:val="ro-RO"/>
              </w:rPr>
              <w:t xml:space="preserve">, </w:t>
            </w:r>
            <w:r w:rsidR="00D65611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детей </w:t>
            </w:r>
            <w:r w:rsidR="00731E7D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и молодого нас</w:t>
            </w:r>
            <w:r w:rsidR="00885C92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е</w:t>
            </w:r>
            <w:r w:rsidR="00731E7D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ления </w:t>
            </w:r>
            <w:r w:rsidR="00731E7D" w:rsidRPr="00731E7D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(16-35 </w:t>
            </w:r>
            <w:r w:rsidR="00731E7D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лет</w:t>
            </w:r>
            <w:r w:rsidR="00731E7D" w:rsidRPr="00731E7D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)</w:t>
            </w:r>
          </w:p>
          <w:p w14:paraId="69173E30" w14:textId="3AE89143" w:rsidR="00007F2E" w:rsidRPr="00420477" w:rsidRDefault="00007F2E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5A5DDF" w:rsidRPr="00731E7D" w14:paraId="760D89BD" w14:textId="77777777" w:rsidTr="00FF66E9">
        <w:tc>
          <w:tcPr>
            <w:tcW w:w="562" w:type="dxa"/>
            <w:vAlign w:val="center"/>
          </w:tcPr>
          <w:p w14:paraId="7F42A747" w14:textId="77777777" w:rsidR="005A5DDF" w:rsidRPr="00420477" w:rsidRDefault="005A5DDF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2EA11E20" w14:textId="6A9B6854" w:rsidR="005A5DDF" w:rsidRPr="00420477" w:rsidRDefault="00625328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Дайте краткое описание социально-экономического состояния населенного пункта </w:t>
            </w:r>
            <w:r w:rsidR="005A5DDF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</w:t>
            </w:r>
          </w:p>
        </w:tc>
      </w:tr>
      <w:tr w:rsidR="005A5DDF" w:rsidRPr="00731E7D" w14:paraId="31297354" w14:textId="77777777" w:rsidTr="00FF66E9">
        <w:tc>
          <w:tcPr>
            <w:tcW w:w="10205" w:type="dxa"/>
            <w:gridSpan w:val="2"/>
            <w:vAlign w:val="bottom"/>
          </w:tcPr>
          <w:p w14:paraId="5603A2E6" w14:textId="37866CEF" w:rsidR="00164735" w:rsidRPr="00420477" w:rsidRDefault="00625328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16473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2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16473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0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16473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36FBC34A" w14:textId="3458B4A7" w:rsidR="00E31168" w:rsidRPr="00420477" w:rsidRDefault="00C46954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пишите, пожалуйста, социально-экономическое состояние населенного пункта с указанием информации согласно доступным статистическим данным</w:t>
            </w:r>
            <w:r w:rsidR="000C478C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, включая </w:t>
            </w:r>
            <w:r w:rsidR="00767EE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имеющуюся социальную, экономическую инфраструктуру села</w:t>
            </w:r>
            <w:r w:rsidR="000C478C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достопримечательности, объекты,</w:t>
            </w:r>
            <w:r w:rsidR="00767EE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а также предпринимательск</w:t>
            </w:r>
            <w:r w:rsidR="000C478C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ю среду.</w:t>
            </w:r>
            <w:r w:rsidR="00EA2CD0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 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Также просим вас указать основные преимущества и проблемы, с которыми сталкивается ваш населенный пункт на данный момент</w:t>
            </w:r>
            <w:r w:rsidR="00116A6F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1DB0B8D6" w14:textId="77777777" w:rsidR="00E31168" w:rsidRPr="00420477" w:rsidRDefault="00E31168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5605A21F" w14:textId="2B2DF8DB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297522" w:rsidRPr="00731E7D" w14:paraId="550A3723" w14:textId="77777777" w:rsidTr="00FF66E9">
        <w:tc>
          <w:tcPr>
            <w:tcW w:w="562" w:type="dxa"/>
            <w:vAlign w:val="center"/>
          </w:tcPr>
          <w:p w14:paraId="6118EFA4" w14:textId="0ED21BFD" w:rsidR="00297522" w:rsidRPr="00420477" w:rsidRDefault="00297522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  <w:vAlign w:val="center"/>
          </w:tcPr>
          <w:p w14:paraId="7CD01032" w14:textId="3E524C21" w:rsidR="00297522" w:rsidRPr="00420477" w:rsidRDefault="00930209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Внедрял ли ваш населенный пункт за </w:t>
            </w: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последние </w:t>
            </w:r>
            <w:r w:rsidR="00CB62C4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5 (</w:t>
            </w:r>
            <w:r w:rsidR="00EA2CD0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пять</w:t>
            </w:r>
            <w:r w:rsidR="00CB62C4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)</w:t>
            </w:r>
            <w:r w:rsidR="00EA2CD0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лет</w:t>
            </w:r>
            <w:r w:rsidR="00EA2CD0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ие-либо проекты с поддержкой со стороны внешних партнеров по развитию</w:t>
            </w:r>
            <w:r w:rsidR="00297522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297522" w:rsidRPr="00731E7D" w14:paraId="5603126B" w14:textId="77777777" w:rsidTr="00FF66E9">
        <w:trPr>
          <w:trHeight w:val="1349"/>
        </w:trPr>
        <w:tc>
          <w:tcPr>
            <w:tcW w:w="10205" w:type="dxa"/>
            <w:gridSpan w:val="2"/>
          </w:tcPr>
          <w:p w14:paraId="6342F6F6" w14:textId="7DA86D84" w:rsidR="00297522" w:rsidRPr="00420477" w:rsidRDefault="00930209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lastRenderedPageBreak/>
              <w:t>Не более</w:t>
            </w:r>
            <w:r w:rsidR="00297522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297522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5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297522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56A6E18" w14:textId="44274F02" w:rsidR="0093250A" w:rsidRPr="00420477" w:rsidRDefault="00930209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Если ДА, укажите, пожалуйста, название проекта, спонсора,</w:t>
            </w:r>
            <w:r w:rsidR="00EA2CD0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организацию партнера,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общий бюджет, </w:t>
            </w:r>
            <w:r w:rsidR="00EA2CD0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год внедрения, 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а также достигнутые результаты</w:t>
            </w:r>
            <w:r w:rsidR="00297522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30BF04F5" w14:textId="77777777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lang w:val="ru-RU"/>
              </w:rPr>
            </w:pPr>
          </w:p>
          <w:p w14:paraId="2F4DC81F" w14:textId="30BF2A1A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AA4EB5" w:rsidRPr="00731E7D" w14:paraId="7A8D9F53" w14:textId="77777777" w:rsidTr="00FF66E9">
        <w:trPr>
          <w:trHeight w:val="698"/>
        </w:trPr>
        <w:tc>
          <w:tcPr>
            <w:tcW w:w="562" w:type="dxa"/>
            <w:vAlign w:val="center"/>
          </w:tcPr>
          <w:p w14:paraId="03F225FD" w14:textId="77777777" w:rsidR="00AA4EB5" w:rsidRPr="00420477" w:rsidRDefault="00AA4EB5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7BF17E77" w14:textId="1E96DC03" w:rsidR="00AA4EB5" w:rsidRPr="00420477" w:rsidRDefault="009C53E7" w:rsidP="005B1A4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Есть ли в вашем населенном пункте активные организации гражданского общества (ОГО</w:t>
            </w:r>
            <w:r w:rsidR="00EA2CD0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/НКО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) и/или инициативные группы, активные в области социально-экономического развития</w:t>
            </w:r>
            <w:r w:rsidR="00AA4EB5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297522" w:rsidRPr="00731E7D" w14:paraId="773A594B" w14:textId="77777777" w:rsidTr="00FF66E9">
        <w:tc>
          <w:tcPr>
            <w:tcW w:w="10205" w:type="dxa"/>
            <w:gridSpan w:val="2"/>
          </w:tcPr>
          <w:p w14:paraId="1B1236E4" w14:textId="5D7A0D1D" w:rsidR="00297522" w:rsidRPr="00420477" w:rsidRDefault="009C53E7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297522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8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297522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42A97F88" w14:textId="29394838" w:rsidR="00BB304C" w:rsidRPr="00420477" w:rsidRDefault="00BF681F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Если ДА, </w:t>
            </w:r>
            <w:r w:rsidR="0089051B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кажите, пожалуйста, только активные ОГО и/или инициативные группы из населенного пункта, а также их основную область деятельности</w:t>
            </w:r>
            <w:r w:rsidR="00297522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2154D675" w14:textId="77777777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lang w:val="ru-RU"/>
              </w:rPr>
            </w:pPr>
          </w:p>
          <w:p w14:paraId="000FBFB6" w14:textId="7B8E68BB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Style w:val="normaltextrun"/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AA4EB5" w:rsidRPr="00731E7D" w14:paraId="7F185699" w14:textId="77777777" w:rsidTr="00FF66E9">
        <w:tc>
          <w:tcPr>
            <w:tcW w:w="562" w:type="dxa"/>
            <w:vAlign w:val="center"/>
          </w:tcPr>
          <w:p w14:paraId="26263C59" w14:textId="77777777" w:rsidR="00AA4EB5" w:rsidRPr="00420477" w:rsidRDefault="00AA4EB5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46A69113" w14:textId="78A6C1C6" w:rsidR="00AA4EB5" w:rsidRPr="00420477" w:rsidRDefault="00F409E9" w:rsidP="00007F2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Есть ли у вашего населенного пункта опыт в области сбора средств от </w:t>
            </w:r>
            <w:r w:rsidR="006467D7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местного сообщества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за </w:t>
            </w: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последние </w:t>
            </w:r>
            <w:r w:rsidR="003F4591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5 (пять) </w:t>
            </w:r>
            <w:r w:rsidR="00EA2CD0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лет</w:t>
            </w:r>
            <w:r w:rsidR="00AA4EB5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AA4EB5" w:rsidRPr="00731E7D" w14:paraId="169EEE59" w14:textId="77777777" w:rsidTr="00FF66E9">
        <w:tc>
          <w:tcPr>
            <w:tcW w:w="10205" w:type="dxa"/>
            <w:gridSpan w:val="2"/>
          </w:tcPr>
          <w:p w14:paraId="264EE47D" w14:textId="1B43A712" w:rsidR="00AA4EB5" w:rsidRPr="00420477" w:rsidRDefault="006467D7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8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EEFE3CE" w14:textId="2B720F93" w:rsidR="00164735" w:rsidRPr="00420477" w:rsidRDefault="006467D7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Если ДА, укажите, пожалуйста, сколько кампаний по сбору средств было организовано, какова была </w:t>
            </w:r>
            <w:r w:rsidR="00085A7C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цель кампании,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и какая сумма была собрана (</w:t>
            </w:r>
            <w:r w:rsidR="00085A7C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в рамках каждой кампании)</w:t>
            </w:r>
            <w:r w:rsidR="00EA2CD0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срок и год проведения кампании</w:t>
            </w:r>
            <w:r w:rsidR="00AA4EB5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22960F3C" w14:textId="77777777" w:rsidR="00164735" w:rsidRPr="00420477" w:rsidRDefault="00164735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  <w:p w14:paraId="11FF9FB7" w14:textId="4116347A" w:rsidR="00BB304C" w:rsidRPr="00420477" w:rsidRDefault="00BB304C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AA4EB5" w:rsidRPr="00731E7D" w14:paraId="2FD947CD" w14:textId="77777777" w:rsidTr="00FF66E9">
        <w:tc>
          <w:tcPr>
            <w:tcW w:w="562" w:type="dxa"/>
            <w:vAlign w:val="center"/>
          </w:tcPr>
          <w:p w14:paraId="63BF1D79" w14:textId="77777777" w:rsidR="00AA4EB5" w:rsidRPr="003E0828" w:rsidRDefault="00AA4EB5" w:rsidP="00007F2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1BAF5193" w14:textId="52D4DFC0" w:rsidR="00AA4EB5" w:rsidRPr="003E0828" w:rsidRDefault="005E0492" w:rsidP="005B1A4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Есть ли у вашего </w:t>
            </w:r>
            <w:r w:rsidR="00EA2CD0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населенного пункта действующий, либо требующий обновления Стратегический план развития. Имеется ли </w:t>
            </w: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опыт в вовлечении сообщества в мероприятия по местному развитию и/или стратегическому планированию</w:t>
            </w:r>
            <w:r w:rsidR="00AA4EB5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AA4EB5" w:rsidRPr="00731E7D" w14:paraId="488BE25E" w14:textId="77777777" w:rsidTr="00FF66E9">
        <w:tc>
          <w:tcPr>
            <w:tcW w:w="10205" w:type="dxa"/>
            <w:gridSpan w:val="2"/>
          </w:tcPr>
          <w:p w14:paraId="39226EB7" w14:textId="14B5701B" w:rsidR="00AA4EB5" w:rsidRPr="003E0828" w:rsidRDefault="005E0492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AA4EB5"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AA4EB5"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200 </w:t>
            </w: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AA4EB5"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AA4EB5" w:rsidRPr="003E0828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4005588B" w14:textId="4B98B911" w:rsidR="00AA4EB5" w:rsidRPr="003E0828" w:rsidRDefault="005E0492" w:rsidP="0D29164E">
            <w:pPr>
              <w:pStyle w:val="ListParagraph"/>
              <w:spacing w:before="40" w:after="40"/>
              <w:ind w:left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Если ДА, укажите, пожалуйста,</w:t>
            </w:r>
            <w:r w:rsidR="00EA2CD0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кто разрабатывал Стратегический план развития, на какой период он был разработан и внедрялся ли, и, если, да, то в какой мере. Также, пожалуйста, </w:t>
            </w:r>
            <w:r w:rsidR="00D320B6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кажите мероприятия</w:t>
            </w:r>
            <w:r w:rsidR="00EA2CD0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и</w:t>
            </w:r>
            <w:r w:rsidR="00D320B6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пишите, каким образом было вовлечено местное сообщество (например, публичные консультации, гражданские мероприятия, планирование</w:t>
            </w:r>
            <w:r w:rsidR="00EA2CD0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слушания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и т. д.)</w:t>
            </w:r>
            <w:r w:rsidR="005B1A4E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5262B949" w14:textId="77777777" w:rsidR="00164735" w:rsidRPr="003E0828" w:rsidRDefault="00164735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67692A62" w14:textId="28229960" w:rsidR="00164735" w:rsidRPr="003E0828" w:rsidRDefault="00164735" w:rsidP="00007F2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FF66E9" w:rsidRPr="00731E7D" w14:paraId="02971CD9" w14:textId="77777777" w:rsidTr="00FF66E9">
        <w:tc>
          <w:tcPr>
            <w:tcW w:w="562" w:type="dxa"/>
          </w:tcPr>
          <w:p w14:paraId="176F7F05" w14:textId="71C9E572" w:rsidR="00FF66E9" w:rsidRPr="00FF66E9" w:rsidRDefault="00FF66E9" w:rsidP="00FF66E9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43" w:type="dxa"/>
          </w:tcPr>
          <w:p w14:paraId="663E6434" w14:textId="46E5CD63" w:rsidR="00FF66E9" w:rsidRPr="0081179A" w:rsidRDefault="0028622A" w:rsidP="0028622A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o-MD"/>
              </w:rPr>
            </w:pPr>
            <w:r w:rsidRPr="0028622A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Имеет ли ваш населенный пункт географические, культурные или какие-либо иные связи в прошлом, настоящем или будущем с населенным пунктом (или населенными пунктами) на противоположном берегу?</w:t>
            </w:r>
          </w:p>
        </w:tc>
      </w:tr>
      <w:tr w:rsidR="00FF66E9" w:rsidRPr="00731E7D" w14:paraId="3CCC1967" w14:textId="77777777" w:rsidTr="00FF66E9">
        <w:tc>
          <w:tcPr>
            <w:tcW w:w="10205" w:type="dxa"/>
            <w:gridSpan w:val="2"/>
          </w:tcPr>
          <w:p w14:paraId="669B1BFF" w14:textId="77777777" w:rsidR="00AE7488" w:rsidRPr="00AE7488" w:rsidRDefault="00AE7488" w:rsidP="00AE7488">
            <w:pPr>
              <w:pStyle w:val="ListParagraph"/>
              <w:spacing w:before="40" w:after="40" w:line="240" w:lineRule="auto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AE748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Макс. 1 200 символов</w:t>
            </w:r>
          </w:p>
          <w:p w14:paraId="41907BF5" w14:textId="77777777" w:rsidR="00FF66E9" w:rsidRDefault="00AE7488" w:rsidP="00AE748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AE748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Если ДА, пожалуйста, опишите ссылки подробно, указав местоположение партнера, тип связей, совместные проектные инициативы, будь то прошлые, текущие или потенциальные будущие проекты.</w:t>
            </w:r>
          </w:p>
          <w:p w14:paraId="1EF1C981" w14:textId="678E0277" w:rsidR="00AE7488" w:rsidRPr="0081179A" w:rsidRDefault="00AE7488" w:rsidP="00AE748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highlight w:val="yellow"/>
                <w:lang w:val="ro-MD"/>
              </w:rPr>
            </w:pPr>
          </w:p>
        </w:tc>
      </w:tr>
    </w:tbl>
    <w:p w14:paraId="653AC2B6" w14:textId="1A4C9F21" w:rsidR="00EC5362" w:rsidRPr="00420477" w:rsidRDefault="00EC5362" w:rsidP="00EC5362">
      <w:pPr>
        <w:pStyle w:val="ListParagraph"/>
        <w:ind w:left="284"/>
        <w:jc w:val="both"/>
        <w:rPr>
          <w:rFonts w:ascii="Myriad Pro" w:hAnsi="Myriad Pro"/>
          <w:b/>
          <w:bCs/>
          <w:color w:val="3B3838" w:themeColor="background2" w:themeShade="40"/>
          <w:sz w:val="24"/>
          <w:szCs w:val="24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639"/>
      </w:tblGrid>
      <w:tr w:rsidR="00AA4EB5" w:rsidRPr="00420477" w14:paraId="341BDEE7" w14:textId="77777777" w:rsidTr="00974801">
        <w:tc>
          <w:tcPr>
            <w:tcW w:w="10201" w:type="dxa"/>
            <w:gridSpan w:val="2"/>
            <w:vAlign w:val="center"/>
          </w:tcPr>
          <w:p w14:paraId="511BD735" w14:textId="7402E7D1" w:rsidR="00AA4EB5" w:rsidRPr="00420477" w:rsidRDefault="005E0492" w:rsidP="005B1A4E">
            <w:pPr>
              <w:pStyle w:val="ListParagraph"/>
              <w:numPr>
                <w:ilvl w:val="0"/>
                <w:numId w:val="4"/>
              </w:numPr>
              <w:spacing w:before="40" w:after="40"/>
              <w:contextualSpacing w:val="0"/>
              <w:jc w:val="center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Style w:val="eop"/>
                <w:rFonts w:ascii="Myriad Pro" w:hAnsi="Myriad Pro" w:cstheme="minorHAnsi"/>
                <w:b/>
                <w:bCs/>
                <w:color w:val="2F5496" w:themeColor="accent1" w:themeShade="BF"/>
                <w:shd w:val="clear" w:color="auto" w:fill="FFFFFF"/>
                <w:lang w:val="ru-RU"/>
              </w:rPr>
              <w:t xml:space="preserve">ОБЩАЯ ИНФОРМАЦИЯ О МИГРАЦИИ </w:t>
            </w:r>
          </w:p>
        </w:tc>
      </w:tr>
      <w:tr w:rsidR="00AA4EB5" w:rsidRPr="00731E7D" w14:paraId="073D0D72" w14:textId="77777777" w:rsidTr="004C1BD7">
        <w:tc>
          <w:tcPr>
            <w:tcW w:w="562" w:type="dxa"/>
            <w:vAlign w:val="center"/>
          </w:tcPr>
          <w:p w14:paraId="7995CF5A" w14:textId="77777777" w:rsidR="00AA4EB5" w:rsidRPr="00420477" w:rsidRDefault="00AA4EB5" w:rsidP="005B1A4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652CEAEA" w14:textId="423EDB14" w:rsidR="00AA4EB5" w:rsidRPr="00420477" w:rsidRDefault="00142FCD" w:rsidP="005B1A4E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Каков примерный процент </w:t>
            </w:r>
            <w:r w:rsidR="00AA4EB5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(%) 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населения, находящегося в миграции на данный момент (временно или постоянно</w:t>
            </w:r>
            <w:r w:rsidR="00AA4EB5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)?</w:t>
            </w:r>
          </w:p>
        </w:tc>
      </w:tr>
      <w:tr w:rsidR="00AA4EB5" w:rsidRPr="00731E7D" w14:paraId="7A462DA2" w14:textId="77777777" w:rsidTr="00CA15A6">
        <w:tc>
          <w:tcPr>
            <w:tcW w:w="10201" w:type="dxa"/>
            <w:gridSpan w:val="2"/>
          </w:tcPr>
          <w:p w14:paraId="0975AA57" w14:textId="2456B4EE" w:rsidR="00AA4EB5" w:rsidRPr="00420477" w:rsidRDefault="00142FCD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8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AA4EB5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5C26532B" w14:textId="3CA6370C" w:rsidR="00AA4EB5" w:rsidRPr="00420477" w:rsidRDefault="008011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кажите, пожалуйста,</w:t>
            </w:r>
            <w:r w:rsidR="008F6D0B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процент населения из общего количества жителей населенного пункта, которые </w:t>
            </w:r>
            <w:r w:rsidR="002555D1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находятся в </w:t>
            </w:r>
            <w:r w:rsidR="008F6D0B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миграции/эмиграции согласно доступным статистическим данным</w:t>
            </w:r>
            <w:r w:rsidR="00AA4EB5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2D1E30E3" w14:textId="45517EF9" w:rsidR="00FC77BD" w:rsidRPr="00420477" w:rsidRDefault="00FC77BD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AA4EB5" w:rsidRPr="00731E7D" w14:paraId="23CF1E9F" w14:textId="77777777" w:rsidTr="004C1BD7">
        <w:tc>
          <w:tcPr>
            <w:tcW w:w="562" w:type="dxa"/>
            <w:vAlign w:val="center"/>
          </w:tcPr>
          <w:p w14:paraId="4C399140" w14:textId="77777777" w:rsidR="00AA4EB5" w:rsidRPr="00420477" w:rsidRDefault="00AA4EB5" w:rsidP="005B1A4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4F5FA87A" w14:textId="147E945A" w:rsidR="00AA4EB5" w:rsidRPr="00420477" w:rsidRDefault="008011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ы три (3) основные страны назначения эмигрантов из населенного пункта</w:t>
            </w:r>
            <w:r w:rsidR="00AA4EB5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AA4EB5" w:rsidRPr="00731E7D" w14:paraId="6B139398" w14:textId="77777777" w:rsidTr="00BB304C">
        <w:trPr>
          <w:trHeight w:val="1448"/>
        </w:trPr>
        <w:tc>
          <w:tcPr>
            <w:tcW w:w="10201" w:type="dxa"/>
            <w:gridSpan w:val="2"/>
          </w:tcPr>
          <w:p w14:paraId="207E3D67" w14:textId="3AABB748" w:rsidR="00AA4EB5" w:rsidRPr="00420477" w:rsidRDefault="008011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8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2FCFFDD7" w14:textId="50B2EE75" w:rsidR="00FC77BD" w:rsidRPr="00420477" w:rsidRDefault="008011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кажите, пожалуйста, каковы три самые популярные страны/регионы в целях миграции/эмиграции среди местного населения, и почему</w:t>
            </w:r>
            <w:r w:rsidR="00AA4EB5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0E7CF6C5" w14:textId="5949E1C4" w:rsidR="00BB304C" w:rsidRPr="00420477" w:rsidRDefault="00BB304C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AA4EB5" w:rsidRPr="00731E7D" w14:paraId="6B4AAA58" w14:textId="77777777" w:rsidTr="00BB304C">
        <w:trPr>
          <w:trHeight w:val="710"/>
        </w:trPr>
        <w:tc>
          <w:tcPr>
            <w:tcW w:w="562" w:type="dxa"/>
            <w:vAlign w:val="center"/>
          </w:tcPr>
          <w:p w14:paraId="5BD68C7B" w14:textId="77777777" w:rsidR="00AA4EB5" w:rsidRPr="00420477" w:rsidRDefault="00AA4EB5" w:rsidP="005B1A4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120BD72E" w14:textId="68F1DC00" w:rsidR="00AA4EB5" w:rsidRPr="00420477" w:rsidRDefault="002D3DE7" w:rsidP="00D320B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Есть ли у вашего населенного пункта опыт поддерживания связей </w:t>
            </w:r>
            <w:r w:rsidR="00EF295A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или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сотрудничества с сообществом эмигрантов (в том числе с вернувшимися мигрантами</w:t>
            </w:r>
            <w:r w:rsidR="00BB304C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)?</w:t>
            </w:r>
          </w:p>
        </w:tc>
      </w:tr>
      <w:tr w:rsidR="00AA4EB5" w:rsidRPr="00731E7D" w14:paraId="651C2AB5" w14:textId="77777777" w:rsidTr="001B7A5B">
        <w:tc>
          <w:tcPr>
            <w:tcW w:w="10201" w:type="dxa"/>
            <w:gridSpan w:val="2"/>
          </w:tcPr>
          <w:p w14:paraId="11D87552" w14:textId="62E16898" w:rsidR="00AA4EB5" w:rsidRPr="00420477" w:rsidRDefault="002D3DE7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2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AA4EB5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AA4EB5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442AC93E" w14:textId="7F5CEBE7" w:rsidR="00AA4EB5" w:rsidRPr="00420477" w:rsidRDefault="00853030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Если ДА, укажите, пожалуйста, как установил ваш населенный пункт связь/сотрудничество</w:t>
            </w:r>
            <w:r w:rsidR="00BB304C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?</w:t>
            </w:r>
          </w:p>
          <w:p w14:paraId="0FAF1427" w14:textId="77777777" w:rsidR="00FC77BD" w:rsidRPr="00420477" w:rsidRDefault="00FC77BD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  <w:p w14:paraId="3DE714F7" w14:textId="53DE3BF5" w:rsidR="00BB304C" w:rsidRPr="00420477" w:rsidRDefault="00BB304C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ED467D" w:rsidRPr="00731E7D" w14:paraId="3645A358" w14:textId="77777777" w:rsidTr="00C25FE2">
        <w:tc>
          <w:tcPr>
            <w:tcW w:w="562" w:type="dxa"/>
            <w:vAlign w:val="center"/>
          </w:tcPr>
          <w:p w14:paraId="2A75D95F" w14:textId="77777777" w:rsidR="00ED467D" w:rsidRPr="00420477" w:rsidRDefault="00ED467D" w:rsidP="005B1A4E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3603439D" w14:textId="5361874B" w:rsidR="00ED467D" w:rsidRPr="00420477" w:rsidRDefault="00DD3A93" w:rsidP="00BB304C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Инвестируют ли вернувшиеся мигранты в развитие вашего населенного пункта</w:t>
            </w:r>
            <w:r w:rsidR="00BB304C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ED467D" w:rsidRPr="00731E7D" w14:paraId="595EDF17" w14:textId="77777777" w:rsidTr="00F40AAE">
        <w:trPr>
          <w:trHeight w:val="1394"/>
        </w:trPr>
        <w:tc>
          <w:tcPr>
            <w:tcW w:w="10201" w:type="dxa"/>
            <w:gridSpan w:val="2"/>
          </w:tcPr>
          <w:p w14:paraId="1881B3D5" w14:textId="0DB55A13" w:rsidR="00ED467D" w:rsidRPr="00420477" w:rsidRDefault="00DD3A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ED467D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ED467D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2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ED467D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ED467D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272D8C64" w14:textId="22037745" w:rsidR="00ED467D" w:rsidRPr="00420477" w:rsidRDefault="00DD3A93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Если ДА, укажите, пожалуйста, как </w:t>
            </w:r>
            <w:r w:rsidR="00E5170B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способствуют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вернувшиеся мигранты развитию </w:t>
            </w:r>
            <w:r w:rsidR="00E5170B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в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ашего населенного пункта</w:t>
            </w:r>
            <w:r w:rsidR="00ED467D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AF6859B" w14:textId="77777777" w:rsidR="00FC77BD" w:rsidRPr="00420477" w:rsidRDefault="00FC77BD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231435C0" w14:textId="0E706C32" w:rsidR="00FC77BD" w:rsidRPr="00420477" w:rsidRDefault="00FC77BD" w:rsidP="005B1A4E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</w:tbl>
    <w:p w14:paraId="4EA70867" w14:textId="78FA3C32" w:rsidR="0045370E" w:rsidRPr="00420477" w:rsidRDefault="0045370E" w:rsidP="0045370E">
      <w:pPr>
        <w:pStyle w:val="ListParagraph"/>
        <w:ind w:left="360"/>
        <w:jc w:val="both"/>
        <w:rPr>
          <w:rFonts w:ascii="Myriad Pro" w:hAnsi="Myriad Pro"/>
          <w:b/>
          <w:bCs/>
          <w:color w:val="3B3838" w:themeColor="background2" w:themeShade="40"/>
          <w:sz w:val="24"/>
          <w:szCs w:val="24"/>
          <w:lang w:val="ru-RU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9639"/>
      </w:tblGrid>
      <w:tr w:rsidR="00ED467D" w:rsidRPr="00731E7D" w14:paraId="0F57C165" w14:textId="77777777" w:rsidTr="00974801">
        <w:tc>
          <w:tcPr>
            <w:tcW w:w="10206" w:type="dxa"/>
            <w:gridSpan w:val="2"/>
            <w:vAlign w:val="center"/>
          </w:tcPr>
          <w:p w14:paraId="64BF060B" w14:textId="35A907D5" w:rsidR="00ED467D" w:rsidRPr="00420477" w:rsidRDefault="00F94F65" w:rsidP="003C1096">
            <w:pPr>
              <w:pStyle w:val="ListParagraph"/>
              <w:numPr>
                <w:ilvl w:val="0"/>
                <w:numId w:val="4"/>
              </w:numPr>
              <w:spacing w:before="40" w:after="40"/>
              <w:contextualSpacing w:val="0"/>
              <w:jc w:val="center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Style w:val="eop"/>
                <w:rFonts w:ascii="Myriad Pro" w:hAnsi="Myriad Pro" w:cstheme="minorHAnsi"/>
                <w:b/>
                <w:bCs/>
                <w:color w:val="2F5496" w:themeColor="accent1" w:themeShade="BF"/>
                <w:shd w:val="clear" w:color="auto" w:fill="FFFFFF"/>
                <w:lang w:val="ru-RU"/>
              </w:rPr>
              <w:t xml:space="preserve">ВИДЕНИЕ НАСЕЛЁННОГО ПУНКТА КАСАТЕЛЬНО ВНЕДРЕНИЯ ПРОЕКТА  </w:t>
            </w:r>
          </w:p>
        </w:tc>
      </w:tr>
      <w:tr w:rsidR="0047444B" w:rsidRPr="00731E7D" w14:paraId="541B8B74" w14:textId="77777777" w:rsidTr="00C25FE2">
        <w:tc>
          <w:tcPr>
            <w:tcW w:w="567" w:type="dxa"/>
            <w:vAlign w:val="center"/>
          </w:tcPr>
          <w:p w14:paraId="198774E7" w14:textId="77777777" w:rsidR="0047444B" w:rsidRPr="00420477" w:rsidRDefault="0047444B" w:rsidP="003C1096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1AD763C7" w14:textId="6D09A9BB" w:rsidR="0047444B" w:rsidRPr="00420477" w:rsidRDefault="00EE031C" w:rsidP="003C1096">
            <w:pPr>
              <w:pStyle w:val="ListParagraph"/>
              <w:spacing w:before="40" w:after="40"/>
              <w:ind w:left="0"/>
              <w:contextualSpacing w:val="0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о видение вашего населенного пункта касательно внедрения проекта по развитию сообщества</w:t>
            </w:r>
            <w:r w:rsidR="0047444B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47444B" w:rsidRPr="00731E7D" w14:paraId="2D67A1FC" w14:textId="77777777" w:rsidTr="003600C5">
        <w:tc>
          <w:tcPr>
            <w:tcW w:w="10206" w:type="dxa"/>
            <w:gridSpan w:val="2"/>
          </w:tcPr>
          <w:p w14:paraId="2AEDB76E" w14:textId="3E684E3E" w:rsidR="0047444B" w:rsidRPr="00420477" w:rsidRDefault="00EE031C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Не более </w:t>
            </w:r>
            <w:r w:rsidR="0047444B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47444B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5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47444B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C357272" w14:textId="29513DC8" w:rsidR="0047444B" w:rsidRPr="00420477" w:rsidRDefault="00EE031C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Укажите, пожалуйста, как </w:t>
            </w:r>
            <w:r w:rsidR="006301B6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вы себе представляете внедрение проекта по развитию сообщества в вашем населенном пункте</w:t>
            </w:r>
            <w:r w:rsidR="003C1096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54242DD" w14:textId="77777777" w:rsidR="00FC77BD" w:rsidRPr="00420477" w:rsidRDefault="00FC77B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  <w:p w14:paraId="70955EED" w14:textId="59747F3E" w:rsidR="00FC77BD" w:rsidRPr="00420477" w:rsidRDefault="00FC77B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B95BB0" w:rsidRPr="00731E7D" w14:paraId="1EF584DF" w14:textId="77777777" w:rsidTr="003D45B8">
        <w:tc>
          <w:tcPr>
            <w:tcW w:w="567" w:type="dxa"/>
            <w:vAlign w:val="center"/>
          </w:tcPr>
          <w:p w14:paraId="328C67CD" w14:textId="77777777" w:rsidR="00B95BB0" w:rsidRPr="00420477" w:rsidRDefault="00B95BB0" w:rsidP="00B95BB0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4F76E329" w14:textId="7848583A" w:rsidR="00B95BB0" w:rsidRPr="00420477" w:rsidRDefault="002A2E3F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а основная цель проекта по развитию сообщества, который хотел бы внедрить ваш населенный пункт</w:t>
            </w:r>
            <w:r w:rsidR="00B95BB0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B95BB0" w:rsidRPr="00731E7D" w14:paraId="3A7FE6CE" w14:textId="77777777" w:rsidTr="003D45B8">
        <w:tc>
          <w:tcPr>
            <w:tcW w:w="10206" w:type="dxa"/>
            <w:gridSpan w:val="2"/>
          </w:tcPr>
          <w:p w14:paraId="4BF724D8" w14:textId="705660C2" w:rsidR="00B95BB0" w:rsidRPr="00420477" w:rsidRDefault="002A2E3F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="00AA1F09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500 </w:t>
            </w:r>
            <w:r w:rsidR="00AA1F09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34D5765" w14:textId="5CB43279" w:rsidR="00B95BB0" w:rsidRPr="00AD5CEC" w:rsidRDefault="00AA1F09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Укажите, пожалуйста, основные проблемы, которые вы намереваетесь решить и/или основные возможности, которые вы намереваетесь развить посредством проекта по местному развитию</w:t>
            </w:r>
            <w:r w:rsidR="00B95BB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  <w:r w:rsid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Пожалуйста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,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расставьте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приоритеты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и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обоснуйте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эту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расстановку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 xml:space="preserve"> </w:t>
            </w:r>
            <w:proofErr w:type="spellStart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приоритетов</w:t>
            </w:r>
            <w:proofErr w:type="spellEnd"/>
            <w:r w:rsidR="00AD5CEC" w:rsidRPr="00AD5CEC">
              <w:rPr>
                <w:rFonts w:ascii="Myriad Pro" w:hAnsi="Myriad Pro"/>
                <w:i/>
                <w:iCs/>
                <w:color w:val="3B3838" w:themeColor="background2" w:themeShade="40"/>
                <w:lang w:val="ro-MD"/>
              </w:rPr>
              <w:t>.</w:t>
            </w:r>
          </w:p>
          <w:p w14:paraId="198201B9" w14:textId="7E93D8D2" w:rsidR="00B95BB0" w:rsidRPr="00420477" w:rsidRDefault="00AA1F09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lastRenderedPageBreak/>
              <w:t>Примечание</w:t>
            </w:r>
            <w:r w:rsidR="00B95BB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: 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срок внедрения проекта по инвестированию в местное развитие 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(включая инфраструктурную часть) 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составляет 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не более 1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8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месяцев (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апрель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2024</w:t>
            </w:r>
            <w:r w:rsidR="00D320B6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– 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ктябрь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B95BB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202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5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г.</w:t>
            </w:r>
            <w:r w:rsidR="00B95BB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).</w:t>
            </w:r>
          </w:p>
          <w:p w14:paraId="0666C0AF" w14:textId="30DFF634" w:rsidR="001D7453" w:rsidRPr="00420477" w:rsidRDefault="004761D4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Проект ПРООН</w:t>
            </w:r>
            <w:r w:rsidR="00D320B6" w:rsidRPr="00DC069F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en-US"/>
              </w:rPr>
              <w:t>CBM</w:t>
            </w:r>
            <w:r w:rsidR="00D320B6" w:rsidRP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en-US"/>
              </w:rPr>
              <w:t>VI</w:t>
            </w:r>
            <w:r w:rsidR="00D320B6" w:rsidRP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1D2738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предоставит нефинансовую поддержку в размере до</w:t>
            </w:r>
            <w:r w:rsidR="001D7453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D320B6" w:rsidRPr="00DC069F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10</w:t>
            </w:r>
            <w:r w:rsidR="001D7453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0</w:t>
            </w:r>
            <w:r w:rsidR="001D2738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1D7453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000</w:t>
            </w:r>
            <w:r w:rsidR="001D2738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долларов США в 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6</w:t>
            </w:r>
            <w:r w:rsidR="00D320B6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6B265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из 12 </w:t>
            </w:r>
            <w:r w:rsidR="001D2738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выбранных населенных пункт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в с обоих берегов Днестра</w:t>
            </w:r>
            <w:r w:rsidR="001D7453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04FCC6BA" w14:textId="77777777" w:rsidR="001D7453" w:rsidRPr="00420477" w:rsidRDefault="001D7453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2B88CF27" w14:textId="77777777" w:rsidR="00B95BB0" w:rsidRPr="00420477" w:rsidRDefault="00B95BB0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B95BB0" w:rsidRPr="00731E7D" w14:paraId="33A9B806" w14:textId="77777777" w:rsidTr="003D45B8">
        <w:trPr>
          <w:trHeight w:val="56"/>
        </w:trPr>
        <w:tc>
          <w:tcPr>
            <w:tcW w:w="567" w:type="dxa"/>
            <w:vAlign w:val="center"/>
          </w:tcPr>
          <w:p w14:paraId="63476AB6" w14:textId="77777777" w:rsidR="00B95BB0" w:rsidRPr="00420477" w:rsidRDefault="00B95BB0" w:rsidP="003D45B8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45D5BC68" w14:textId="584C4D66" w:rsidR="00B95BB0" w:rsidRPr="00420477" w:rsidRDefault="0054152C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Каков </w:t>
            </w:r>
            <w:r w:rsidR="005B5C3C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будет 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подход вашего населенного пункта по отношению к развитию сообщества</w:t>
            </w:r>
            <w:r w:rsidR="00B95BB0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B95BB0" w:rsidRPr="00731E7D" w14:paraId="292CDFC5" w14:textId="77777777" w:rsidTr="003D45B8">
        <w:trPr>
          <w:trHeight w:val="1682"/>
        </w:trPr>
        <w:tc>
          <w:tcPr>
            <w:tcW w:w="10206" w:type="dxa"/>
            <w:gridSpan w:val="2"/>
          </w:tcPr>
          <w:p w14:paraId="11059AA5" w14:textId="5EEEC9B2" w:rsidR="00B95BB0" w:rsidRPr="00420477" w:rsidRDefault="0054152C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5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B95BB0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1F0A64F7" w14:textId="5FE6EB00" w:rsidR="00B95BB0" w:rsidRPr="00420477" w:rsidRDefault="005B5C3C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пишите, пожалуйста, как вы планируете использовать ваши ресурсы, опыт и знания с целью поддержки развития сообщества в случае, если ваш населенный пункт будет выбран</w:t>
            </w:r>
            <w:r w:rsidR="00B95BB0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6CD013F8" w14:textId="77777777" w:rsidR="00B95BB0" w:rsidRPr="00420477" w:rsidRDefault="00B95BB0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059B12CC" w14:textId="77777777" w:rsidR="00B95BB0" w:rsidRPr="00420477" w:rsidRDefault="00B95BB0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B92DE3" w:rsidRPr="00731E7D" w14:paraId="603D52DA" w14:textId="77777777" w:rsidTr="004C1BD7">
        <w:tc>
          <w:tcPr>
            <w:tcW w:w="567" w:type="dxa"/>
            <w:vAlign w:val="center"/>
          </w:tcPr>
          <w:p w14:paraId="3FC1C9E4" w14:textId="77777777" w:rsidR="00B92DE3" w:rsidRPr="00420477" w:rsidRDefault="00B92DE3" w:rsidP="003C1096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0CFCFB32" w14:textId="5D05B52B" w:rsidR="00B92DE3" w:rsidRPr="00420477" w:rsidRDefault="00F85209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</w:t>
            </w:r>
            <w:r w:rsidR="00E61A4F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 будет ваш населенный пункт вовлекать эмигрантов/</w:t>
            </w:r>
            <w:r w:rsidR="00D320B6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земляков</w:t>
            </w:r>
            <w:r w:rsidR="00E61A4F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во внедрение проекта</w:t>
            </w:r>
            <w:r w:rsidR="00B92DE3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B92DE3" w:rsidRPr="00731E7D" w14:paraId="5CDDC1CC" w14:textId="77777777" w:rsidTr="003C1096">
        <w:trPr>
          <w:trHeight w:val="1646"/>
        </w:trPr>
        <w:tc>
          <w:tcPr>
            <w:tcW w:w="10206" w:type="dxa"/>
            <w:gridSpan w:val="2"/>
          </w:tcPr>
          <w:p w14:paraId="5913A62A" w14:textId="0AF042FE" w:rsidR="00B92DE3" w:rsidRPr="00420477" w:rsidRDefault="00E61A4F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 1 500 знаков</w:t>
            </w:r>
            <w:r w:rsidR="00B92DE3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32561EF9" w14:textId="3F042D47" w:rsidR="003C1096" w:rsidRPr="00420477" w:rsidRDefault="00E61A4F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Опишите, пожалуйста, как вы планируете вовлекать эмигрантов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/земляков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в процессы развития сообщества</w:t>
            </w:r>
            <w:r w:rsidR="00B92DE3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. </w:t>
            </w:r>
          </w:p>
          <w:p w14:paraId="75FC900C" w14:textId="1E49E3E6" w:rsidR="00FC77BD" w:rsidRPr="00420477" w:rsidRDefault="00E61A4F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Какие методы, подход и инструменты вы планируете использовать для связи с эмигрантами/</w:t>
            </w:r>
            <w:r w:rsidR="00D320B6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земляками</w:t>
            </w:r>
            <w:r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поселившимися за границей</w:t>
            </w:r>
            <w:r w:rsidR="003C1096" w:rsidRPr="00420477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?</w:t>
            </w:r>
          </w:p>
          <w:p w14:paraId="2C42083B" w14:textId="77777777" w:rsidR="003C1096" w:rsidRPr="00420477" w:rsidRDefault="003C1096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  <w:p w14:paraId="20E06DB7" w14:textId="752F2241" w:rsidR="003C1096" w:rsidRPr="00420477" w:rsidRDefault="003C1096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3B7724" w:rsidRPr="00731E7D" w14:paraId="5B841CD5" w14:textId="77777777" w:rsidTr="004C1BD7">
        <w:tc>
          <w:tcPr>
            <w:tcW w:w="567" w:type="dxa"/>
            <w:vAlign w:val="center"/>
          </w:tcPr>
          <w:p w14:paraId="3875706C" w14:textId="77777777" w:rsidR="003B7724" w:rsidRPr="003E0828" w:rsidRDefault="003B7724" w:rsidP="003C1096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5AB48CA3" w14:textId="77425D8E" w:rsidR="003B7724" w:rsidRPr="003E0828" w:rsidRDefault="000E543D" w:rsidP="00B95BB0">
            <w:pPr>
              <w:spacing w:before="40" w:after="40"/>
              <w:jc w:val="both"/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а сумма</w:t>
            </w:r>
            <w:r w:rsidR="006B2657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/потенциальная </w:t>
            </w:r>
            <w:r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доля финансового со-финансирования, которое ваш населенный пункт сможет предоставить для внедрения проекта</w:t>
            </w:r>
            <w:r w:rsidR="003B7724" w:rsidRPr="003E0828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3B7724" w:rsidRPr="00731E7D" w14:paraId="3049E955" w14:textId="77777777" w:rsidTr="008F5235">
        <w:tc>
          <w:tcPr>
            <w:tcW w:w="10206" w:type="dxa"/>
            <w:gridSpan w:val="2"/>
          </w:tcPr>
          <w:p w14:paraId="178F23BB" w14:textId="2BB8BCBB" w:rsidR="00FB1B96" w:rsidRPr="003E0828" w:rsidRDefault="00FB1B96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Не более </w:t>
            </w: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o-MD"/>
              </w:rPr>
              <w:t>800</w:t>
            </w:r>
            <w:r w:rsidRPr="003E0828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знаков.</w:t>
            </w:r>
          </w:p>
          <w:p w14:paraId="55AEC280" w14:textId="6B2C24DD" w:rsidR="00B95BB0" w:rsidRPr="003E0828" w:rsidRDefault="000E543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Примечание</w:t>
            </w:r>
            <w:r w:rsidR="00B95BB0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: 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Минимальн</w:t>
            </w:r>
            <w:r w:rsidR="006B2657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ая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6B2657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желаемая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6B2657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доля </w:t>
            </w: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для отбора составляет 10 % от общего бюджета проекта</w:t>
            </w:r>
            <w:r w:rsidR="002411CE"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с учетом всех доступных форм со-финансирования</w:t>
            </w:r>
          </w:p>
          <w:p w14:paraId="54B7F54A" w14:textId="59F79AA6" w:rsidR="00FC77BD" w:rsidRPr="003E0828" w:rsidRDefault="00FC77BD" w:rsidP="001D7453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B340BC" w:rsidRPr="00731E7D" w14:paraId="2255E591" w14:textId="77777777" w:rsidTr="004C1BD7">
        <w:tc>
          <w:tcPr>
            <w:tcW w:w="567" w:type="dxa"/>
            <w:vAlign w:val="center"/>
          </w:tcPr>
          <w:p w14:paraId="4812AAFD" w14:textId="77777777" w:rsidR="00B340BC" w:rsidRPr="00420477" w:rsidRDefault="00B340BC" w:rsidP="003C1096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3A0664CD" w14:textId="7581058D" w:rsidR="00B340BC" w:rsidRPr="00420477" w:rsidRDefault="000E543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 будет ваш населенный пункт обеспечивать устойчивость проекта по развитию сообщества после его внедрения</w:t>
            </w:r>
            <w:r w:rsidR="00B340BC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B340BC" w:rsidRPr="00420477" w14:paraId="2FA29EF3" w14:textId="77777777" w:rsidTr="008B1A64">
        <w:tc>
          <w:tcPr>
            <w:tcW w:w="10206" w:type="dxa"/>
            <w:gridSpan w:val="2"/>
          </w:tcPr>
          <w:p w14:paraId="4FD68583" w14:textId="6F23FED1" w:rsidR="00B340BC" w:rsidRPr="008A5333" w:rsidRDefault="000E543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B340BC"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B340BC"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200 </w:t>
            </w:r>
            <w:r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B340BC"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B340BC" w:rsidRPr="008A5333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0BD6E48A" w14:textId="5D45A2B7" w:rsidR="00FC77BD" w:rsidRPr="008A5333" w:rsidRDefault="0034692E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Пожалуйста, опишите, как проект(ы) развития будут поддерживаться (источники устойчивости) в долгосрочной перспективе.</w:t>
            </w:r>
          </w:p>
          <w:p w14:paraId="2899CEE3" w14:textId="4EA4301F" w:rsidR="00FC77BD" w:rsidRPr="008A5333" w:rsidRDefault="00FC77B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4F03B9" w:rsidRPr="00731E7D" w14:paraId="685BC2F9" w14:textId="77777777" w:rsidTr="003D45B8">
        <w:tc>
          <w:tcPr>
            <w:tcW w:w="567" w:type="dxa"/>
            <w:vAlign w:val="center"/>
          </w:tcPr>
          <w:p w14:paraId="26AC2038" w14:textId="77777777" w:rsidR="004F03B9" w:rsidRPr="008A5333" w:rsidRDefault="004F03B9" w:rsidP="003D45B8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345CD4C8" w14:textId="24E229CF" w:rsidR="004F03B9" w:rsidRPr="008A5333" w:rsidRDefault="00D52B96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ы могут быть основные риски</w:t>
            </w:r>
            <w:r w:rsidR="00B4780A"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,</w:t>
            </w:r>
            <w:r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</w:t>
            </w:r>
            <w:r w:rsidR="00B4780A"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связанные с успешным внедрением</w:t>
            </w:r>
            <w:r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проекта</w:t>
            </w:r>
            <w:r w:rsidR="004F03B9" w:rsidRPr="008A5333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4F03B9" w:rsidRPr="00420477" w14:paraId="482D28D0" w14:textId="77777777" w:rsidTr="003D45B8">
        <w:tc>
          <w:tcPr>
            <w:tcW w:w="10206" w:type="dxa"/>
            <w:gridSpan w:val="2"/>
          </w:tcPr>
          <w:p w14:paraId="2353C980" w14:textId="767DCB52" w:rsidR="004F03B9" w:rsidRPr="008A5333" w:rsidRDefault="00B4780A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Не более</w:t>
            </w:r>
            <w:r w:rsidR="004F03B9"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800 </w:t>
            </w:r>
            <w:r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4F03B9" w:rsidRPr="008A5333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4F03B9" w:rsidRPr="008A5333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6065F908" w14:textId="12A6AACB" w:rsidR="004F03B9" w:rsidRPr="008A5333" w:rsidRDefault="00551529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3E0828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Пожалуйста, опишите связанные с этим риски и способы их снижения.</w:t>
            </w:r>
          </w:p>
          <w:p w14:paraId="430F9753" w14:textId="77777777" w:rsidR="004F03B9" w:rsidRPr="008A5333" w:rsidRDefault="004F03B9" w:rsidP="003D45B8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  <w:tr w:rsidR="007515D1" w:rsidRPr="00731E7D" w14:paraId="5EBEAFB6" w14:textId="77777777" w:rsidTr="004C1BD7">
        <w:tc>
          <w:tcPr>
            <w:tcW w:w="567" w:type="dxa"/>
            <w:vAlign w:val="center"/>
          </w:tcPr>
          <w:p w14:paraId="57F7A501" w14:textId="77777777" w:rsidR="007515D1" w:rsidRPr="00420477" w:rsidRDefault="007515D1" w:rsidP="003C1096">
            <w:pPr>
              <w:pStyle w:val="ListParagraph"/>
              <w:numPr>
                <w:ilvl w:val="1"/>
                <w:numId w:val="4"/>
              </w:numPr>
              <w:tabs>
                <w:tab w:val="left" w:pos="345"/>
              </w:tabs>
              <w:spacing w:before="40" w:after="40"/>
              <w:ind w:left="431" w:hanging="431"/>
              <w:contextualSpacing w:val="0"/>
              <w:rPr>
                <w:rFonts w:ascii="Myriad Pro" w:hAnsi="Myriad Pro"/>
                <w:color w:val="3B3838" w:themeColor="background2" w:themeShade="40"/>
                <w:lang w:val="ru-RU"/>
              </w:rPr>
            </w:pPr>
          </w:p>
        </w:tc>
        <w:tc>
          <w:tcPr>
            <w:tcW w:w="9639" w:type="dxa"/>
          </w:tcPr>
          <w:p w14:paraId="61A7002D" w14:textId="2CD0E2B8" w:rsidR="007515D1" w:rsidRPr="00420477" w:rsidRDefault="00B4780A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Каковы основные сильные стороны вашего населенного пункта, которые делают е</w:t>
            </w:r>
            <w:r w:rsidR="002411CE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го</w:t>
            </w:r>
            <w:r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 xml:space="preserve"> сильным кандидатом для данного Конкурса заявок</w:t>
            </w:r>
            <w:r w:rsidR="007515D1" w:rsidRPr="00420477">
              <w:rPr>
                <w:rFonts w:ascii="Myriad Pro" w:hAnsi="Myriad Pro"/>
                <w:b/>
                <w:bCs/>
                <w:color w:val="3B3838" w:themeColor="background2" w:themeShade="40"/>
                <w:lang w:val="ru-RU"/>
              </w:rPr>
              <w:t>?</w:t>
            </w:r>
          </w:p>
        </w:tc>
      </w:tr>
      <w:tr w:rsidR="007515D1" w:rsidRPr="00731E7D" w14:paraId="19F2CF07" w14:textId="77777777" w:rsidTr="009C0839">
        <w:tc>
          <w:tcPr>
            <w:tcW w:w="10206" w:type="dxa"/>
            <w:gridSpan w:val="2"/>
          </w:tcPr>
          <w:p w14:paraId="0E4F1A31" w14:textId="3FD0AE49" w:rsidR="007515D1" w:rsidRPr="00420477" w:rsidRDefault="00B4780A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color w:val="3B3838" w:themeColor="background2" w:themeShade="40"/>
                <w:lang w:val="ru-RU"/>
              </w:rPr>
            </w:pP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lastRenderedPageBreak/>
              <w:t>Не более</w:t>
            </w:r>
            <w:r w:rsidR="007515D1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1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7515D1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 xml:space="preserve">200 </w:t>
            </w:r>
            <w:r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знаков</w:t>
            </w:r>
            <w:r w:rsidR="007515D1" w:rsidRPr="00420477">
              <w:rPr>
                <w:rFonts w:ascii="Myriad Pro" w:hAnsi="Myriad Pro"/>
                <w:b/>
                <w:bCs/>
                <w:i/>
                <w:iCs/>
                <w:color w:val="3B3838" w:themeColor="background2" w:themeShade="40"/>
                <w:lang w:val="ru-RU"/>
              </w:rPr>
              <w:t>.</w:t>
            </w:r>
            <w:r w:rsidR="007515D1" w:rsidRPr="00420477">
              <w:rPr>
                <w:rFonts w:ascii="Myriad Pro" w:hAnsi="Myriad Pro"/>
                <w:color w:val="3B3838" w:themeColor="background2" w:themeShade="40"/>
                <w:lang w:val="ru-RU"/>
              </w:rPr>
              <w:t xml:space="preserve"> </w:t>
            </w:r>
          </w:p>
          <w:p w14:paraId="45CA8A78" w14:textId="685994AF" w:rsidR="00985ACB" w:rsidRPr="00420477" w:rsidRDefault="008F2721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  <w:r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Аргументируйте, почему ваш населенный пункт должен быть выбран в качестве партнера в </w:t>
            </w:r>
            <w:r w:rsidR="004313ED"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программе</w:t>
            </w:r>
            <w:r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 xml:space="preserve"> </w:t>
            </w:r>
            <w:r w:rsidR="008928F2"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en-US"/>
              </w:rPr>
              <w:t>EU-CBM 6</w:t>
            </w:r>
            <w:r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, и каковы местные сильные стороны и возможности</w:t>
            </w:r>
            <w:r w:rsidR="007515D1" w:rsidRPr="004C43AB"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  <w:t>.</w:t>
            </w:r>
          </w:p>
          <w:p w14:paraId="2AD073AF" w14:textId="774E2C58" w:rsidR="00FC77BD" w:rsidRPr="00420477" w:rsidRDefault="00FC77BD" w:rsidP="003C1096">
            <w:pPr>
              <w:pStyle w:val="ListParagraph"/>
              <w:spacing w:before="40" w:after="40"/>
              <w:ind w:left="0"/>
              <w:contextualSpacing w:val="0"/>
              <w:jc w:val="both"/>
              <w:rPr>
                <w:rFonts w:ascii="Myriad Pro" w:hAnsi="Myriad Pro"/>
                <w:i/>
                <w:iCs/>
                <w:color w:val="3B3838" w:themeColor="background2" w:themeShade="40"/>
                <w:lang w:val="ru-RU"/>
              </w:rPr>
            </w:pPr>
          </w:p>
        </w:tc>
      </w:tr>
    </w:tbl>
    <w:p w14:paraId="32E42FC5" w14:textId="58E30659" w:rsidR="0045370E" w:rsidRDefault="0045370E" w:rsidP="0045370E">
      <w:pPr>
        <w:pStyle w:val="ListParagraph"/>
        <w:ind w:left="360"/>
        <w:jc w:val="both"/>
        <w:rPr>
          <w:rFonts w:ascii="Myriad Pro" w:hAnsi="Myriad Pro"/>
          <w:b/>
          <w:bCs/>
          <w:color w:val="3B3838" w:themeColor="background2" w:themeShade="40"/>
          <w:sz w:val="24"/>
          <w:szCs w:val="24"/>
          <w:lang w:val="ru-RU"/>
        </w:rPr>
      </w:pPr>
    </w:p>
    <w:p w14:paraId="0A5729A0" w14:textId="3CB04A4A" w:rsidR="00607B80" w:rsidRPr="00420477" w:rsidRDefault="008F2721" w:rsidP="00607B80">
      <w:pPr>
        <w:pStyle w:val="ListParagraph"/>
        <w:ind w:left="0"/>
        <w:jc w:val="both"/>
        <w:rPr>
          <w:rFonts w:ascii="Myriad Pro" w:hAnsi="Myriad Pro"/>
          <w:b/>
          <w:bCs/>
          <w:color w:val="3B3838" w:themeColor="background2" w:themeShade="40"/>
          <w:lang w:val="ru-RU"/>
        </w:rPr>
      </w:pPr>
      <w:r w:rsidRPr="00420477">
        <w:rPr>
          <w:rFonts w:ascii="Myriad Pro" w:hAnsi="Myriad Pro"/>
          <w:b/>
          <w:bCs/>
          <w:color w:val="3B3838" w:themeColor="background2" w:themeShade="40"/>
          <w:lang w:val="ru-RU"/>
        </w:rPr>
        <w:t>Приложения, которые должны быть предоставлены Заявителем</w:t>
      </w:r>
      <w:r w:rsidR="00607B80" w:rsidRPr="00420477">
        <w:rPr>
          <w:rFonts w:ascii="Myriad Pro" w:hAnsi="Myriad Pro"/>
          <w:b/>
          <w:bCs/>
          <w:color w:val="3B3838" w:themeColor="background2" w:themeShade="40"/>
          <w:lang w:val="ru-RU"/>
        </w:rPr>
        <w:t>:</w:t>
      </w:r>
    </w:p>
    <w:p w14:paraId="22CAC95A" w14:textId="77777777" w:rsidR="00007293" w:rsidRPr="00420477" w:rsidRDefault="00007293" w:rsidP="00607B80">
      <w:pPr>
        <w:pStyle w:val="ListParagraph"/>
        <w:ind w:left="0"/>
        <w:jc w:val="both"/>
        <w:rPr>
          <w:rFonts w:ascii="Myriad Pro" w:hAnsi="Myriad Pro"/>
          <w:b/>
          <w:bCs/>
          <w:color w:val="3B3838" w:themeColor="background2" w:themeShade="40"/>
          <w:lang w:val="ru-RU"/>
        </w:rPr>
      </w:pPr>
    </w:p>
    <w:p w14:paraId="5832113B" w14:textId="3EBAD16F" w:rsidR="75A7A5F5" w:rsidRPr="00420477" w:rsidRDefault="00537E0A" w:rsidP="3D5C2E27">
      <w:pPr>
        <w:pStyle w:val="ListParagraph"/>
        <w:numPr>
          <w:ilvl w:val="0"/>
          <w:numId w:val="7"/>
        </w:numPr>
        <w:spacing w:after="0" w:line="276" w:lineRule="auto"/>
        <w:ind w:left="426" w:hanging="284"/>
        <w:jc w:val="both"/>
        <w:rPr>
          <w:rFonts w:ascii="Myriad Pro" w:eastAsiaTheme="minorEastAsia" w:hAnsi="Myriad Pro"/>
          <w:b/>
          <w:bCs/>
          <w:color w:val="3B3838" w:themeColor="background2" w:themeShade="40"/>
          <w:lang w:val="ru-RU"/>
        </w:rPr>
      </w:pPr>
      <w:r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Заявление о заинтересованности</w:t>
      </w:r>
      <w:r w:rsidR="00F20A2E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.</w:t>
      </w:r>
      <w:r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 xml:space="preserve"> </w:t>
      </w:r>
    </w:p>
    <w:p w14:paraId="661FBAE6" w14:textId="60E0AB9A" w:rsidR="00007293" w:rsidRPr="00420477" w:rsidRDefault="008F2721" w:rsidP="00007293">
      <w:pPr>
        <w:pStyle w:val="ListParagraph"/>
        <w:numPr>
          <w:ilvl w:val="0"/>
          <w:numId w:val="7"/>
        </w:numPr>
        <w:spacing w:after="0" w:line="276" w:lineRule="auto"/>
        <w:ind w:left="426" w:hanging="284"/>
        <w:jc w:val="both"/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</w:pPr>
      <w:r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Релевантные рекомендательные письма (по желанию</w:t>
      </w:r>
      <w:r w:rsidR="10E2AA5A"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 xml:space="preserve">). </w:t>
      </w:r>
    </w:p>
    <w:p w14:paraId="6A52021D" w14:textId="3CCBE593" w:rsidR="00007293" w:rsidRPr="00420477" w:rsidRDefault="008F2721" w:rsidP="00007293">
      <w:pPr>
        <w:pStyle w:val="ListParagraph"/>
        <w:numPr>
          <w:ilvl w:val="0"/>
          <w:numId w:val="7"/>
        </w:numPr>
        <w:spacing w:after="0" w:line="276" w:lineRule="auto"/>
        <w:ind w:left="426" w:hanging="284"/>
        <w:jc w:val="both"/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</w:pPr>
      <w:r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Другие релевантные материалы</w:t>
      </w:r>
      <w:r w:rsidR="10E2AA5A"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 xml:space="preserve"> (</w:t>
      </w:r>
      <w:r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по желанию</w:t>
      </w:r>
      <w:r w:rsidR="10E2AA5A" w:rsidRPr="00420477"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  <w:t>).</w:t>
      </w:r>
    </w:p>
    <w:p w14:paraId="2EAB18B1" w14:textId="77777777" w:rsidR="00007293" w:rsidRPr="00420477" w:rsidRDefault="00007293" w:rsidP="00607B80">
      <w:pPr>
        <w:pStyle w:val="ListParagraph"/>
        <w:ind w:left="0"/>
        <w:jc w:val="both"/>
        <w:rPr>
          <w:rFonts w:ascii="Myriad Pro" w:hAnsi="Myriad Pro"/>
          <w:b/>
          <w:bCs/>
          <w:color w:val="3B3838" w:themeColor="background2" w:themeShade="40"/>
          <w:sz w:val="24"/>
          <w:szCs w:val="24"/>
          <w:lang w:val="ru-RU"/>
        </w:rPr>
      </w:pPr>
    </w:p>
    <w:sectPr w:rsidR="00007293" w:rsidRPr="00420477" w:rsidSect="008C28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850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B9E6C" w14:textId="77777777" w:rsidR="005B1C9A" w:rsidRDefault="005B1C9A" w:rsidP="00791C63">
      <w:pPr>
        <w:spacing w:after="0" w:line="240" w:lineRule="auto"/>
      </w:pPr>
      <w:r>
        <w:separator/>
      </w:r>
    </w:p>
  </w:endnote>
  <w:endnote w:type="continuationSeparator" w:id="0">
    <w:p w14:paraId="7952F348" w14:textId="77777777" w:rsidR="005B1C9A" w:rsidRDefault="005B1C9A" w:rsidP="00791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91610" w14:textId="77777777" w:rsidR="004B691B" w:rsidRDefault="004B69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FE070" w14:textId="77777777" w:rsidR="004B691B" w:rsidRDefault="004B69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CD14A" w14:textId="77777777" w:rsidR="004B691B" w:rsidRDefault="004B69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E1C99" w14:textId="77777777" w:rsidR="005B1C9A" w:rsidRDefault="005B1C9A" w:rsidP="00791C63">
      <w:pPr>
        <w:spacing w:after="0" w:line="240" w:lineRule="auto"/>
      </w:pPr>
      <w:r>
        <w:separator/>
      </w:r>
    </w:p>
  </w:footnote>
  <w:footnote w:type="continuationSeparator" w:id="0">
    <w:p w14:paraId="6FCCB3C9" w14:textId="77777777" w:rsidR="005B1C9A" w:rsidRDefault="005B1C9A" w:rsidP="00791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819F7" w14:textId="77777777" w:rsidR="004B691B" w:rsidRDefault="004B69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B197" w14:textId="77777777" w:rsidR="004B691B" w:rsidRDefault="004B69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C51A3" w14:textId="4D780A0F" w:rsidR="004B691B" w:rsidRDefault="004B691B" w:rsidP="004B691B">
    <w:pPr>
      <w:pStyle w:val="Header"/>
      <w:jc w:val="center"/>
    </w:pPr>
    <w:r>
      <w:rPr>
        <w:noProof/>
      </w:rPr>
      <w:drawing>
        <wp:inline distT="0" distB="0" distL="0" distR="0" wp14:anchorId="3761679F" wp14:editId="3BBC9A4B">
          <wp:extent cx="4907915" cy="13049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791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705264560" textId="1678361525" start="0" length="16" invalidationStart="0" invalidationLength="16" id="Dc51uQ6e"/>
  </int:Manifest>
  <int:Observations>
    <int:Content id="Dc51uQ6e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25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333A47"/>
    <w:multiLevelType w:val="multilevel"/>
    <w:tmpl w:val="ED940396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color w:val="2F5496" w:themeColor="accent1" w:themeShade="BF"/>
        <w:sz w:val="24"/>
        <w:szCs w:val="24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b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6005A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F0C7DC9"/>
    <w:multiLevelType w:val="hybridMultilevel"/>
    <w:tmpl w:val="D8BAF90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416F06E8"/>
    <w:multiLevelType w:val="hybridMultilevel"/>
    <w:tmpl w:val="46BC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0C3F04"/>
    <w:multiLevelType w:val="hybridMultilevel"/>
    <w:tmpl w:val="63FA0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4A02B5"/>
    <w:multiLevelType w:val="hybridMultilevel"/>
    <w:tmpl w:val="3102A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50924">
    <w:abstractNumId w:val="6"/>
  </w:num>
  <w:num w:numId="2" w16cid:durableId="1797680814">
    <w:abstractNumId w:val="5"/>
  </w:num>
  <w:num w:numId="3" w16cid:durableId="751436392">
    <w:abstractNumId w:val="2"/>
  </w:num>
  <w:num w:numId="4" w16cid:durableId="445003104">
    <w:abstractNumId w:val="1"/>
  </w:num>
  <w:num w:numId="5" w16cid:durableId="634066343">
    <w:abstractNumId w:val="0"/>
  </w:num>
  <w:num w:numId="6" w16cid:durableId="606929157">
    <w:abstractNumId w:val="4"/>
  </w:num>
  <w:num w:numId="7" w16cid:durableId="9161372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zGzMDO0MDcxMjRU0lEKTi0uzszPAykwqgUATVSU3ywAAAA="/>
  </w:docVars>
  <w:rsids>
    <w:rsidRoot w:val="00004D9D"/>
    <w:rsid w:val="00004D9D"/>
    <w:rsid w:val="00005BAB"/>
    <w:rsid w:val="00005F22"/>
    <w:rsid w:val="00007293"/>
    <w:rsid w:val="00007F2E"/>
    <w:rsid w:val="00012ECE"/>
    <w:rsid w:val="00013865"/>
    <w:rsid w:val="00014305"/>
    <w:rsid w:val="000318DD"/>
    <w:rsid w:val="000431BC"/>
    <w:rsid w:val="00043C9E"/>
    <w:rsid w:val="00046974"/>
    <w:rsid w:val="000510F1"/>
    <w:rsid w:val="00062396"/>
    <w:rsid w:val="000650C5"/>
    <w:rsid w:val="000715B0"/>
    <w:rsid w:val="00077222"/>
    <w:rsid w:val="00085A7C"/>
    <w:rsid w:val="0008660F"/>
    <w:rsid w:val="000A07D2"/>
    <w:rsid w:val="000C1C1D"/>
    <w:rsid w:val="000C478C"/>
    <w:rsid w:val="000D50ED"/>
    <w:rsid w:val="000E0273"/>
    <w:rsid w:val="000E1D05"/>
    <w:rsid w:val="000E543D"/>
    <w:rsid w:val="00106DA3"/>
    <w:rsid w:val="001103DF"/>
    <w:rsid w:val="0011433F"/>
    <w:rsid w:val="00116A6F"/>
    <w:rsid w:val="00126E0C"/>
    <w:rsid w:val="00135257"/>
    <w:rsid w:val="00142FCD"/>
    <w:rsid w:val="001505BB"/>
    <w:rsid w:val="00154064"/>
    <w:rsid w:val="0015486F"/>
    <w:rsid w:val="00161E7F"/>
    <w:rsid w:val="00164735"/>
    <w:rsid w:val="00172065"/>
    <w:rsid w:val="00177E45"/>
    <w:rsid w:val="00181F4C"/>
    <w:rsid w:val="0019757A"/>
    <w:rsid w:val="001A23DF"/>
    <w:rsid w:val="001B2936"/>
    <w:rsid w:val="001C02C6"/>
    <w:rsid w:val="001C34CE"/>
    <w:rsid w:val="001C607E"/>
    <w:rsid w:val="001D2738"/>
    <w:rsid w:val="001D7453"/>
    <w:rsid w:val="001E72F0"/>
    <w:rsid w:val="001F4C95"/>
    <w:rsid w:val="001F50A4"/>
    <w:rsid w:val="002013D4"/>
    <w:rsid w:val="00216420"/>
    <w:rsid w:val="002214E9"/>
    <w:rsid w:val="002411CE"/>
    <w:rsid w:val="0025260C"/>
    <w:rsid w:val="002555D1"/>
    <w:rsid w:val="00256B2F"/>
    <w:rsid w:val="0028622A"/>
    <w:rsid w:val="00297522"/>
    <w:rsid w:val="002A0557"/>
    <w:rsid w:val="002A2E3F"/>
    <w:rsid w:val="002A6475"/>
    <w:rsid w:val="002B4C35"/>
    <w:rsid w:val="002D3DE7"/>
    <w:rsid w:val="002D4931"/>
    <w:rsid w:val="002F1CEF"/>
    <w:rsid w:val="003118FF"/>
    <w:rsid w:val="00326FB7"/>
    <w:rsid w:val="0034692E"/>
    <w:rsid w:val="003636B1"/>
    <w:rsid w:val="00381F0D"/>
    <w:rsid w:val="0039449B"/>
    <w:rsid w:val="003A29C4"/>
    <w:rsid w:val="003A6AAD"/>
    <w:rsid w:val="003B503E"/>
    <w:rsid w:val="003B7724"/>
    <w:rsid w:val="003B7852"/>
    <w:rsid w:val="003C1096"/>
    <w:rsid w:val="003E0828"/>
    <w:rsid w:val="003E594B"/>
    <w:rsid w:val="003E660B"/>
    <w:rsid w:val="003F4591"/>
    <w:rsid w:val="00413558"/>
    <w:rsid w:val="00417F2F"/>
    <w:rsid w:val="00420477"/>
    <w:rsid w:val="00426B1A"/>
    <w:rsid w:val="004313ED"/>
    <w:rsid w:val="00433600"/>
    <w:rsid w:val="00447CC6"/>
    <w:rsid w:val="0045370E"/>
    <w:rsid w:val="0047444B"/>
    <w:rsid w:val="004761D4"/>
    <w:rsid w:val="004B5A44"/>
    <w:rsid w:val="004B691B"/>
    <w:rsid w:val="004C1BD7"/>
    <w:rsid w:val="004C43AB"/>
    <w:rsid w:val="004E48E5"/>
    <w:rsid w:val="004F03B9"/>
    <w:rsid w:val="005004ED"/>
    <w:rsid w:val="005075FE"/>
    <w:rsid w:val="00510C49"/>
    <w:rsid w:val="00520734"/>
    <w:rsid w:val="00537E0A"/>
    <w:rsid w:val="0054152C"/>
    <w:rsid w:val="00541CCD"/>
    <w:rsid w:val="00551529"/>
    <w:rsid w:val="00572701"/>
    <w:rsid w:val="00576ECC"/>
    <w:rsid w:val="005A5DDF"/>
    <w:rsid w:val="005B1A4E"/>
    <w:rsid w:val="005B1C9A"/>
    <w:rsid w:val="005B5C3C"/>
    <w:rsid w:val="005C40FE"/>
    <w:rsid w:val="005C6DAD"/>
    <w:rsid w:val="005C74BE"/>
    <w:rsid w:val="005E0492"/>
    <w:rsid w:val="005E0494"/>
    <w:rsid w:val="005E7DFA"/>
    <w:rsid w:val="005E7F64"/>
    <w:rsid w:val="005F0883"/>
    <w:rsid w:val="00607B80"/>
    <w:rsid w:val="006244EE"/>
    <w:rsid w:val="00625328"/>
    <w:rsid w:val="006301B6"/>
    <w:rsid w:val="0064337C"/>
    <w:rsid w:val="006439E7"/>
    <w:rsid w:val="006467D7"/>
    <w:rsid w:val="0065506D"/>
    <w:rsid w:val="006B2657"/>
    <w:rsid w:val="006C0765"/>
    <w:rsid w:val="006D7AA6"/>
    <w:rsid w:val="007064CB"/>
    <w:rsid w:val="00730104"/>
    <w:rsid w:val="00731E7D"/>
    <w:rsid w:val="007515D1"/>
    <w:rsid w:val="00766152"/>
    <w:rsid w:val="00767EE6"/>
    <w:rsid w:val="00784752"/>
    <w:rsid w:val="007854DE"/>
    <w:rsid w:val="00791C63"/>
    <w:rsid w:val="00795773"/>
    <w:rsid w:val="007A5C41"/>
    <w:rsid w:val="007D4D52"/>
    <w:rsid w:val="007E1068"/>
    <w:rsid w:val="007E6889"/>
    <w:rsid w:val="007F077E"/>
    <w:rsid w:val="007F27BB"/>
    <w:rsid w:val="00801193"/>
    <w:rsid w:val="0080229C"/>
    <w:rsid w:val="0081179A"/>
    <w:rsid w:val="00813BFE"/>
    <w:rsid w:val="00820392"/>
    <w:rsid w:val="008426BA"/>
    <w:rsid w:val="008449A2"/>
    <w:rsid w:val="00853030"/>
    <w:rsid w:val="00871EB1"/>
    <w:rsid w:val="00885C92"/>
    <w:rsid w:val="0089051B"/>
    <w:rsid w:val="008928F2"/>
    <w:rsid w:val="00895258"/>
    <w:rsid w:val="008A3692"/>
    <w:rsid w:val="008A5333"/>
    <w:rsid w:val="008B0FB9"/>
    <w:rsid w:val="008C28D0"/>
    <w:rsid w:val="008C61DB"/>
    <w:rsid w:val="008D482E"/>
    <w:rsid w:val="008F035F"/>
    <w:rsid w:val="008F2721"/>
    <w:rsid w:val="008F34CE"/>
    <w:rsid w:val="008F6D0B"/>
    <w:rsid w:val="009042CA"/>
    <w:rsid w:val="00930209"/>
    <w:rsid w:val="00930739"/>
    <w:rsid w:val="00930FFB"/>
    <w:rsid w:val="0093250A"/>
    <w:rsid w:val="00941F36"/>
    <w:rsid w:val="009453CF"/>
    <w:rsid w:val="0095456D"/>
    <w:rsid w:val="00974801"/>
    <w:rsid w:val="00985ACB"/>
    <w:rsid w:val="0099576A"/>
    <w:rsid w:val="0099776B"/>
    <w:rsid w:val="009A00BA"/>
    <w:rsid w:val="009A375B"/>
    <w:rsid w:val="009A6D2B"/>
    <w:rsid w:val="009A6FAB"/>
    <w:rsid w:val="009C53E7"/>
    <w:rsid w:val="009E2382"/>
    <w:rsid w:val="009F1B8F"/>
    <w:rsid w:val="009F639C"/>
    <w:rsid w:val="00A111C6"/>
    <w:rsid w:val="00A20926"/>
    <w:rsid w:val="00A701E7"/>
    <w:rsid w:val="00A81368"/>
    <w:rsid w:val="00AA1F09"/>
    <w:rsid w:val="00AA4EB5"/>
    <w:rsid w:val="00AD5CEC"/>
    <w:rsid w:val="00AE1C12"/>
    <w:rsid w:val="00AE7488"/>
    <w:rsid w:val="00B16A02"/>
    <w:rsid w:val="00B22D76"/>
    <w:rsid w:val="00B248FA"/>
    <w:rsid w:val="00B278BF"/>
    <w:rsid w:val="00B340BC"/>
    <w:rsid w:val="00B3427A"/>
    <w:rsid w:val="00B4780A"/>
    <w:rsid w:val="00B50C20"/>
    <w:rsid w:val="00B557B0"/>
    <w:rsid w:val="00B92DE3"/>
    <w:rsid w:val="00B9411F"/>
    <w:rsid w:val="00B944A3"/>
    <w:rsid w:val="00B95BB0"/>
    <w:rsid w:val="00B96D30"/>
    <w:rsid w:val="00BA406B"/>
    <w:rsid w:val="00BA757D"/>
    <w:rsid w:val="00BB304C"/>
    <w:rsid w:val="00BD26C7"/>
    <w:rsid w:val="00BD2AC3"/>
    <w:rsid w:val="00BE2A9B"/>
    <w:rsid w:val="00BE71C0"/>
    <w:rsid w:val="00BF10D5"/>
    <w:rsid w:val="00BF681F"/>
    <w:rsid w:val="00C05740"/>
    <w:rsid w:val="00C23765"/>
    <w:rsid w:val="00C255DD"/>
    <w:rsid w:val="00C255E4"/>
    <w:rsid w:val="00C25FE2"/>
    <w:rsid w:val="00C35A41"/>
    <w:rsid w:val="00C46884"/>
    <w:rsid w:val="00C46954"/>
    <w:rsid w:val="00C47E4D"/>
    <w:rsid w:val="00C53D7A"/>
    <w:rsid w:val="00C60D03"/>
    <w:rsid w:val="00C616C7"/>
    <w:rsid w:val="00C65BDB"/>
    <w:rsid w:val="00C74A8E"/>
    <w:rsid w:val="00C87037"/>
    <w:rsid w:val="00C955BF"/>
    <w:rsid w:val="00CA3280"/>
    <w:rsid w:val="00CB62C4"/>
    <w:rsid w:val="00CC2537"/>
    <w:rsid w:val="00CD132B"/>
    <w:rsid w:val="00CF53F9"/>
    <w:rsid w:val="00D079E0"/>
    <w:rsid w:val="00D320B6"/>
    <w:rsid w:val="00D3226D"/>
    <w:rsid w:val="00D43D32"/>
    <w:rsid w:val="00D451AF"/>
    <w:rsid w:val="00D51AF8"/>
    <w:rsid w:val="00D52B96"/>
    <w:rsid w:val="00D56FC6"/>
    <w:rsid w:val="00D63CEA"/>
    <w:rsid w:val="00D65611"/>
    <w:rsid w:val="00D7156A"/>
    <w:rsid w:val="00D76CCE"/>
    <w:rsid w:val="00D76F7C"/>
    <w:rsid w:val="00D81D6E"/>
    <w:rsid w:val="00D928B2"/>
    <w:rsid w:val="00D97E0C"/>
    <w:rsid w:val="00DC069F"/>
    <w:rsid w:val="00DD3A93"/>
    <w:rsid w:val="00DE1F89"/>
    <w:rsid w:val="00DF26AE"/>
    <w:rsid w:val="00E31168"/>
    <w:rsid w:val="00E32B91"/>
    <w:rsid w:val="00E436DC"/>
    <w:rsid w:val="00E46494"/>
    <w:rsid w:val="00E5170B"/>
    <w:rsid w:val="00E53AAB"/>
    <w:rsid w:val="00E5572E"/>
    <w:rsid w:val="00E61A4F"/>
    <w:rsid w:val="00E67866"/>
    <w:rsid w:val="00E73CE9"/>
    <w:rsid w:val="00E76154"/>
    <w:rsid w:val="00E9008B"/>
    <w:rsid w:val="00EA2CD0"/>
    <w:rsid w:val="00EC231F"/>
    <w:rsid w:val="00EC5362"/>
    <w:rsid w:val="00ED467D"/>
    <w:rsid w:val="00EE031C"/>
    <w:rsid w:val="00EF295A"/>
    <w:rsid w:val="00F20A2E"/>
    <w:rsid w:val="00F21C2B"/>
    <w:rsid w:val="00F22A39"/>
    <w:rsid w:val="00F26A1C"/>
    <w:rsid w:val="00F409E9"/>
    <w:rsid w:val="00F40AAE"/>
    <w:rsid w:val="00F44274"/>
    <w:rsid w:val="00F56DEE"/>
    <w:rsid w:val="00F70BC7"/>
    <w:rsid w:val="00F85209"/>
    <w:rsid w:val="00F94F65"/>
    <w:rsid w:val="00FA591B"/>
    <w:rsid w:val="00FB1B96"/>
    <w:rsid w:val="00FC77BD"/>
    <w:rsid w:val="00FF66E9"/>
    <w:rsid w:val="0D29164E"/>
    <w:rsid w:val="10E2AA5A"/>
    <w:rsid w:val="1D5CFB45"/>
    <w:rsid w:val="385CD725"/>
    <w:rsid w:val="3D5C2E27"/>
    <w:rsid w:val="75A7A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8667DF"/>
  <w15:chartTrackingRefBased/>
  <w15:docId w15:val="{D54BA09B-49CB-4D1F-AFC3-E167EAFB0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op">
    <w:name w:val="eop"/>
    <w:basedOn w:val="DefaultParagraphFont"/>
    <w:rsid w:val="00004D9D"/>
  </w:style>
  <w:style w:type="table" w:styleId="TableGrid">
    <w:name w:val="Table Grid"/>
    <w:basedOn w:val="TableNormal"/>
    <w:uiPriority w:val="39"/>
    <w:rsid w:val="00004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D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1C6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C6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1C6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C63"/>
    <w:rPr>
      <w:lang w:val="en-GB"/>
    </w:rPr>
  </w:style>
  <w:style w:type="character" w:customStyle="1" w:styleId="normaltextrun">
    <w:name w:val="normaltextrun"/>
    <w:basedOn w:val="DefaultParagraphFont"/>
    <w:rsid w:val="00895258"/>
  </w:style>
  <w:style w:type="paragraph" w:customStyle="1" w:styleId="BodyA">
    <w:name w:val="Body A"/>
    <w:rsid w:val="003B503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6F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6FC6"/>
    <w:rPr>
      <w:sz w:val="20"/>
      <w:szCs w:val="20"/>
      <w:lang w:val="en-GB"/>
    </w:rPr>
  </w:style>
  <w:style w:type="character" w:styleId="FootnoteReference">
    <w:name w:val="footnote reference"/>
    <w:rsid w:val="00D56FC6"/>
    <w:rPr>
      <w:vertAlign w:val="superscript"/>
    </w:rPr>
  </w:style>
  <w:style w:type="character" w:customStyle="1" w:styleId="None">
    <w:name w:val="None"/>
    <w:basedOn w:val="DefaultParagraphFont"/>
    <w:uiPriority w:val="1"/>
    <w:rsid w:val="3D5C2E27"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B5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A4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A44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E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E6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813BFE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b95fbd1e274d4849" Type="http://schemas.microsoft.com/office/2019/09/relationships/intelligence" Target="intelligenc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26D84-305D-4E3B-9E9D-04B9E23DC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1025</Words>
  <Characters>584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 Tucan</dc:creator>
  <cp:keywords/>
  <dc:description/>
  <cp:lastModifiedBy>Vladimir Grosu</cp:lastModifiedBy>
  <cp:revision>31</cp:revision>
  <dcterms:created xsi:type="dcterms:W3CDTF">2024-02-06T12:37:00Z</dcterms:created>
  <dcterms:modified xsi:type="dcterms:W3CDTF">2024-02-07T11:29:00Z</dcterms:modified>
</cp:coreProperties>
</file>